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5EF8B" w14:textId="62E5EFA3" w:rsidR="004A2B3B" w:rsidRPr="001A41AB" w:rsidRDefault="00A2553D" w:rsidP="005621E5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Select Oral/Poster </w:t>
      </w:r>
      <w:r w:rsidR="005E3D25" w:rsidRPr="001A41AB">
        <w:rPr>
          <w:rFonts w:ascii="Arial" w:hAnsi="Arial" w:cs="Arial"/>
          <w:b/>
          <w:bCs/>
          <w:sz w:val="28"/>
          <w:szCs w:val="28"/>
        </w:rPr>
        <w:t>Presentation</w:t>
      </w:r>
    </w:p>
    <w:p w14:paraId="04D36F6E" w14:textId="77777777" w:rsidR="004A2B3B" w:rsidRPr="004A2B3B" w:rsidRDefault="004A2B3B" w:rsidP="005621E5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3E6690D3" w14:textId="77777777" w:rsidR="00C6412B" w:rsidRPr="000D1138" w:rsidRDefault="00C6412B" w:rsidP="005621E5">
      <w:pPr>
        <w:jc w:val="center"/>
        <w:rPr>
          <w:rFonts w:ascii="Arial" w:hAnsi="Arial" w:cs="Arial"/>
          <w:b/>
          <w:bCs/>
          <w:noProof w:val="0"/>
          <w:sz w:val="28"/>
          <w:szCs w:val="28"/>
        </w:rPr>
      </w:pPr>
      <w:r w:rsidRPr="000D1138">
        <w:rPr>
          <w:rFonts w:ascii="Arial" w:hAnsi="Arial" w:cs="Arial"/>
          <w:b/>
          <w:bCs/>
          <w:sz w:val="28"/>
          <w:szCs w:val="28"/>
        </w:rPr>
        <w:t xml:space="preserve">Title </w:t>
      </w:r>
      <w:r w:rsidR="001D31EF" w:rsidRPr="000D1138">
        <w:rPr>
          <w:rFonts w:ascii="Arial" w:hAnsi="Arial" w:cs="Arial"/>
          <w:b/>
          <w:bCs/>
          <w:sz w:val="28"/>
          <w:szCs w:val="28"/>
        </w:rPr>
        <w:t>(</w:t>
      </w:r>
      <w:r w:rsidRPr="000D1138">
        <w:rPr>
          <w:rFonts w:ascii="Arial" w:hAnsi="Arial" w:cs="Arial"/>
          <w:b/>
          <w:bCs/>
          <w:sz w:val="28"/>
          <w:szCs w:val="28"/>
        </w:rPr>
        <w:t xml:space="preserve">in </w:t>
      </w:r>
      <w:r w:rsidR="000D1138">
        <w:rPr>
          <w:rFonts w:ascii="Arial" w:hAnsi="Arial" w:cs="Arial"/>
          <w:b/>
          <w:bCs/>
          <w:sz w:val="28"/>
          <w:szCs w:val="28"/>
        </w:rPr>
        <w:t>Arial</w:t>
      </w:r>
      <w:r w:rsidRPr="000D1138">
        <w:rPr>
          <w:rFonts w:ascii="Arial" w:hAnsi="Arial" w:cs="Arial"/>
          <w:b/>
          <w:bCs/>
          <w:sz w:val="28"/>
          <w:szCs w:val="28"/>
        </w:rPr>
        <w:t xml:space="preserve"> 1</w:t>
      </w:r>
      <w:r w:rsidR="000D1138">
        <w:rPr>
          <w:rFonts w:ascii="Arial" w:hAnsi="Arial" w:cs="Arial"/>
          <w:b/>
          <w:bCs/>
          <w:sz w:val="28"/>
          <w:szCs w:val="28"/>
        </w:rPr>
        <w:t>4</w:t>
      </w:r>
      <w:r w:rsidRPr="000D1138">
        <w:rPr>
          <w:rFonts w:ascii="Arial" w:hAnsi="Arial" w:cs="Arial"/>
          <w:b/>
          <w:bCs/>
          <w:sz w:val="28"/>
          <w:szCs w:val="28"/>
        </w:rPr>
        <w:t xml:space="preserve"> pt. Bold</w:t>
      </w:r>
      <w:r w:rsidR="001D31EF" w:rsidRPr="000D1138">
        <w:rPr>
          <w:rFonts w:ascii="Arial" w:hAnsi="Arial" w:cs="Arial"/>
          <w:b/>
          <w:bCs/>
          <w:sz w:val="28"/>
          <w:szCs w:val="28"/>
        </w:rPr>
        <w:t>)</w:t>
      </w:r>
    </w:p>
    <w:p w14:paraId="7FCEBB86" w14:textId="77777777" w:rsidR="004308FF" w:rsidRPr="000D1138" w:rsidRDefault="004308FF" w:rsidP="005621E5">
      <w:pPr>
        <w:jc w:val="center"/>
        <w:rPr>
          <w:rFonts w:ascii="Arial" w:hAnsi="Arial" w:cs="Arial"/>
          <w:sz w:val="24"/>
        </w:rPr>
      </w:pPr>
    </w:p>
    <w:p w14:paraId="38FD11D2" w14:textId="169B9061" w:rsidR="00C6412B" w:rsidRPr="000D1138" w:rsidRDefault="00C6412B" w:rsidP="005621E5">
      <w:pPr>
        <w:jc w:val="center"/>
        <w:rPr>
          <w:rFonts w:ascii="Arial" w:hAnsi="Arial" w:cs="Arial"/>
          <w:sz w:val="22"/>
          <w:szCs w:val="22"/>
        </w:rPr>
      </w:pPr>
      <w:r w:rsidRPr="000D1138">
        <w:rPr>
          <w:rFonts w:ascii="Arial" w:hAnsi="Arial" w:cs="Arial"/>
          <w:sz w:val="22"/>
          <w:szCs w:val="22"/>
        </w:rPr>
        <w:t>Auth</w:t>
      </w:r>
      <w:r w:rsidR="004D7257" w:rsidRPr="000D1138">
        <w:rPr>
          <w:rFonts w:ascii="Arial" w:hAnsi="Arial" w:cs="Arial"/>
          <w:sz w:val="22"/>
          <w:szCs w:val="22"/>
        </w:rPr>
        <w:t>o</w:t>
      </w:r>
      <w:r w:rsidRPr="000D1138">
        <w:rPr>
          <w:rFonts w:ascii="Arial" w:hAnsi="Arial" w:cs="Arial"/>
          <w:sz w:val="22"/>
          <w:szCs w:val="22"/>
        </w:rPr>
        <w:t>r’s Name (</w:t>
      </w:r>
      <w:r w:rsidR="000D1138">
        <w:rPr>
          <w:rFonts w:ascii="Arial" w:hAnsi="Arial" w:cs="Arial"/>
          <w:sz w:val="22"/>
          <w:szCs w:val="22"/>
        </w:rPr>
        <w:t>Arial</w:t>
      </w:r>
      <w:r w:rsidR="004D7257" w:rsidRPr="000D1138">
        <w:rPr>
          <w:rFonts w:ascii="Arial" w:hAnsi="Arial" w:cs="Arial"/>
          <w:sz w:val="22"/>
          <w:szCs w:val="22"/>
        </w:rPr>
        <w:t>,</w:t>
      </w:r>
      <w:r w:rsidRPr="000D1138">
        <w:rPr>
          <w:rFonts w:ascii="Arial" w:hAnsi="Arial" w:cs="Arial"/>
          <w:sz w:val="22"/>
          <w:szCs w:val="22"/>
        </w:rPr>
        <w:t xml:space="preserve"> 1</w:t>
      </w:r>
      <w:r w:rsidR="000D1138">
        <w:rPr>
          <w:rFonts w:ascii="Arial" w:hAnsi="Arial" w:cs="Arial"/>
          <w:sz w:val="22"/>
          <w:szCs w:val="22"/>
        </w:rPr>
        <w:t>1</w:t>
      </w:r>
      <w:r w:rsidRPr="000D1138">
        <w:rPr>
          <w:rFonts w:ascii="Arial" w:hAnsi="Arial" w:cs="Arial"/>
          <w:sz w:val="22"/>
          <w:szCs w:val="22"/>
        </w:rPr>
        <w:t xml:space="preserve"> pt.)</w:t>
      </w:r>
      <w:r w:rsidR="008B5510" w:rsidRPr="000D1138">
        <w:rPr>
          <w:rFonts w:ascii="Arial" w:hAnsi="Arial" w:cs="Arial"/>
          <w:sz w:val="22"/>
          <w:szCs w:val="22"/>
        </w:rPr>
        <w:t xml:space="preserve"> </w:t>
      </w:r>
      <w:r w:rsidR="00A34D2F" w:rsidRPr="000D1138">
        <w:rPr>
          <w:rFonts w:ascii="Arial" w:hAnsi="Arial" w:cs="Arial"/>
          <w:sz w:val="22"/>
          <w:szCs w:val="22"/>
        </w:rPr>
        <w:t xml:space="preserve">e.g. </w:t>
      </w:r>
      <w:r w:rsidR="000D1138">
        <w:rPr>
          <w:rFonts w:ascii="Arial" w:hAnsi="Arial" w:cs="Arial"/>
          <w:sz w:val="22"/>
          <w:szCs w:val="22"/>
          <w:u w:val="single"/>
        </w:rPr>
        <w:t>J. Kennedy</w:t>
      </w:r>
      <w:r w:rsidR="00A34D2F" w:rsidRPr="000D1138">
        <w:rPr>
          <w:rFonts w:ascii="Arial" w:hAnsi="Arial" w:cs="Arial"/>
          <w:sz w:val="22"/>
          <w:szCs w:val="22"/>
          <w:u w:val="single"/>
          <w:vertAlign w:val="superscript"/>
        </w:rPr>
        <w:t>1</w:t>
      </w:r>
      <w:r w:rsidR="00D10373">
        <w:rPr>
          <w:rFonts w:ascii="Arial" w:hAnsi="Arial" w:cs="Arial"/>
          <w:sz w:val="22"/>
          <w:szCs w:val="22"/>
          <w:vertAlign w:val="superscript"/>
        </w:rPr>
        <w:t>**</w:t>
      </w:r>
      <w:r w:rsidR="00A34D2F" w:rsidRPr="000D1138">
        <w:rPr>
          <w:rFonts w:ascii="Arial" w:hAnsi="Arial" w:cs="Arial"/>
          <w:sz w:val="22"/>
          <w:szCs w:val="22"/>
        </w:rPr>
        <w:t xml:space="preserve">, </w:t>
      </w:r>
      <w:r w:rsidR="000D1138">
        <w:rPr>
          <w:rFonts w:ascii="Arial" w:hAnsi="Arial" w:cs="Arial"/>
          <w:sz w:val="22"/>
          <w:szCs w:val="22"/>
        </w:rPr>
        <w:t>A</w:t>
      </w:r>
      <w:r w:rsidR="00A34D2F" w:rsidRPr="000D1138">
        <w:rPr>
          <w:rFonts w:ascii="Arial" w:hAnsi="Arial" w:cs="Arial"/>
          <w:sz w:val="22"/>
          <w:szCs w:val="22"/>
        </w:rPr>
        <w:t xml:space="preserve">. </w:t>
      </w:r>
      <w:r w:rsidR="000D1138">
        <w:rPr>
          <w:rFonts w:ascii="Arial" w:hAnsi="Arial" w:cs="Arial"/>
          <w:sz w:val="22"/>
          <w:szCs w:val="22"/>
        </w:rPr>
        <w:t>Lincoln</w:t>
      </w:r>
      <w:r w:rsidR="00A34D2F" w:rsidRPr="000D1138">
        <w:rPr>
          <w:rFonts w:ascii="Arial" w:hAnsi="Arial" w:cs="Arial"/>
          <w:sz w:val="22"/>
          <w:szCs w:val="22"/>
          <w:vertAlign w:val="superscript"/>
        </w:rPr>
        <w:t>2</w:t>
      </w:r>
      <w:r w:rsidR="00D10373">
        <w:rPr>
          <w:rFonts w:ascii="Arial" w:hAnsi="Arial" w:cs="Arial"/>
          <w:sz w:val="22"/>
          <w:szCs w:val="22"/>
          <w:vertAlign w:val="superscript"/>
        </w:rPr>
        <w:t>*</w:t>
      </w:r>
    </w:p>
    <w:p w14:paraId="5FA16ECB" w14:textId="77777777" w:rsidR="00632486" w:rsidRPr="000D1138" w:rsidRDefault="00632486" w:rsidP="005621E5">
      <w:pPr>
        <w:jc w:val="center"/>
        <w:rPr>
          <w:rFonts w:ascii="Arial" w:hAnsi="Arial" w:cs="Arial"/>
          <w:sz w:val="22"/>
          <w:szCs w:val="22"/>
        </w:rPr>
      </w:pPr>
    </w:p>
    <w:p w14:paraId="4F2442DA" w14:textId="28496CE8" w:rsidR="00FC4517" w:rsidRPr="000D1138" w:rsidRDefault="00FC4517" w:rsidP="00426844">
      <w:pPr>
        <w:jc w:val="center"/>
        <w:rPr>
          <w:rFonts w:ascii="Arial" w:hAnsi="Arial" w:cs="Arial"/>
          <w:sz w:val="22"/>
          <w:szCs w:val="22"/>
        </w:rPr>
      </w:pPr>
      <w:r w:rsidRPr="000D1138">
        <w:rPr>
          <w:rFonts w:ascii="Arial" w:hAnsi="Arial" w:cs="Arial"/>
          <w:sz w:val="22"/>
          <w:szCs w:val="22"/>
          <w:vertAlign w:val="superscript"/>
        </w:rPr>
        <w:t>1</w:t>
      </w:r>
      <w:r w:rsidRPr="000D1138">
        <w:rPr>
          <w:rFonts w:ascii="Arial" w:hAnsi="Arial" w:cs="Arial"/>
          <w:sz w:val="22"/>
          <w:szCs w:val="22"/>
        </w:rPr>
        <w:t>First author’s</w:t>
      </w:r>
      <w:r w:rsidRPr="000D1138">
        <w:rPr>
          <w:rFonts w:ascii="Arial" w:hAnsi="Arial" w:cs="Arial"/>
          <w:sz w:val="22"/>
          <w:szCs w:val="22"/>
          <w:lang w:val="en-GB"/>
        </w:rPr>
        <w:t xml:space="preserve"> </w:t>
      </w:r>
      <w:r w:rsidR="004D7257" w:rsidRPr="000D1138">
        <w:rPr>
          <w:rFonts w:ascii="Arial" w:hAnsi="Arial" w:cs="Arial"/>
          <w:sz w:val="22"/>
          <w:szCs w:val="22"/>
          <w:lang w:val="en-GB"/>
        </w:rPr>
        <w:t xml:space="preserve">Institution, City, </w:t>
      </w:r>
      <w:r w:rsidR="003E7F57">
        <w:rPr>
          <w:rFonts w:ascii="Arial" w:hAnsi="Arial" w:cs="Arial"/>
          <w:sz w:val="22"/>
          <w:szCs w:val="22"/>
          <w:lang w:val="en-GB"/>
        </w:rPr>
        <w:t>Region</w:t>
      </w:r>
      <w:r w:rsidR="00291D16">
        <w:rPr>
          <w:rFonts w:ascii="Arial" w:hAnsi="Arial" w:cs="Arial"/>
          <w:sz w:val="22"/>
          <w:szCs w:val="22"/>
          <w:lang w:val="en-GB"/>
        </w:rPr>
        <w:t>/Country</w:t>
      </w:r>
      <w:r w:rsidRPr="000D1138">
        <w:rPr>
          <w:rFonts w:ascii="Arial" w:hAnsi="Arial" w:cs="Arial"/>
          <w:sz w:val="22"/>
          <w:szCs w:val="22"/>
        </w:rPr>
        <w:t xml:space="preserve"> </w:t>
      </w:r>
      <w:r w:rsidR="004D7257" w:rsidRPr="000D1138">
        <w:rPr>
          <w:rFonts w:ascii="Arial" w:hAnsi="Arial" w:cs="Arial"/>
          <w:sz w:val="22"/>
          <w:szCs w:val="22"/>
        </w:rPr>
        <w:t>(</w:t>
      </w:r>
      <w:r w:rsidR="000D1138" w:rsidRPr="000D1138">
        <w:rPr>
          <w:rFonts w:ascii="Arial" w:hAnsi="Arial" w:cs="Arial"/>
          <w:sz w:val="22"/>
          <w:szCs w:val="22"/>
        </w:rPr>
        <w:t>Arial</w:t>
      </w:r>
      <w:r w:rsidR="004D7257" w:rsidRPr="000D1138">
        <w:rPr>
          <w:rFonts w:ascii="Arial" w:hAnsi="Arial" w:cs="Arial"/>
          <w:sz w:val="22"/>
          <w:szCs w:val="22"/>
        </w:rPr>
        <w:t>,</w:t>
      </w:r>
      <w:r w:rsidRPr="000D1138">
        <w:rPr>
          <w:rFonts w:ascii="Arial" w:hAnsi="Arial" w:cs="Arial"/>
          <w:sz w:val="22"/>
          <w:szCs w:val="22"/>
        </w:rPr>
        <w:t xml:space="preserve"> 1</w:t>
      </w:r>
      <w:r w:rsidR="009053F6" w:rsidRPr="000D1138">
        <w:rPr>
          <w:rFonts w:ascii="Arial" w:hAnsi="Arial" w:cs="Arial"/>
          <w:sz w:val="22"/>
          <w:szCs w:val="22"/>
        </w:rPr>
        <w:t>1</w:t>
      </w:r>
      <w:r w:rsidRPr="000D1138">
        <w:rPr>
          <w:rFonts w:ascii="Arial" w:hAnsi="Arial" w:cs="Arial"/>
          <w:sz w:val="22"/>
          <w:szCs w:val="22"/>
        </w:rPr>
        <w:t xml:space="preserve"> pt.</w:t>
      </w:r>
      <w:r w:rsidR="004D7257" w:rsidRPr="000D1138">
        <w:rPr>
          <w:rFonts w:ascii="Arial" w:hAnsi="Arial" w:cs="Arial"/>
          <w:sz w:val="22"/>
          <w:szCs w:val="22"/>
        </w:rPr>
        <w:t>)</w:t>
      </w:r>
    </w:p>
    <w:p w14:paraId="3D258E9F" w14:textId="2770F86C" w:rsidR="00FC4517" w:rsidRPr="000D1138" w:rsidRDefault="00FC4517" w:rsidP="005621E5">
      <w:pPr>
        <w:jc w:val="center"/>
        <w:rPr>
          <w:rFonts w:ascii="Arial" w:hAnsi="Arial" w:cs="Arial"/>
          <w:sz w:val="22"/>
          <w:szCs w:val="22"/>
        </w:rPr>
      </w:pPr>
      <w:r w:rsidRPr="000D1138">
        <w:rPr>
          <w:rFonts w:ascii="Arial" w:hAnsi="Arial" w:cs="Arial"/>
          <w:bCs/>
          <w:sz w:val="22"/>
          <w:szCs w:val="22"/>
          <w:vertAlign w:val="superscript"/>
        </w:rPr>
        <w:t>2</w:t>
      </w:r>
      <w:r w:rsidRPr="000D1138">
        <w:rPr>
          <w:rFonts w:ascii="Arial" w:hAnsi="Arial" w:cs="Arial"/>
          <w:bCs/>
          <w:sz w:val="22"/>
          <w:szCs w:val="22"/>
        </w:rPr>
        <w:t>Second author’s</w:t>
      </w:r>
      <w:r w:rsidRPr="000D1138">
        <w:rPr>
          <w:rFonts w:ascii="Arial" w:hAnsi="Arial" w:cs="Arial"/>
          <w:sz w:val="22"/>
          <w:szCs w:val="22"/>
          <w:lang w:val="en-GB"/>
        </w:rPr>
        <w:t xml:space="preserve"> </w:t>
      </w:r>
      <w:r w:rsidR="004D7257" w:rsidRPr="000D1138">
        <w:rPr>
          <w:rFonts w:ascii="Arial" w:hAnsi="Arial" w:cs="Arial"/>
          <w:sz w:val="22"/>
          <w:szCs w:val="22"/>
          <w:lang w:val="en-GB"/>
        </w:rPr>
        <w:t xml:space="preserve">Institution, City, </w:t>
      </w:r>
      <w:r w:rsidR="00291D16">
        <w:rPr>
          <w:rFonts w:ascii="Arial" w:hAnsi="Arial" w:cs="Arial"/>
          <w:sz w:val="22"/>
          <w:szCs w:val="22"/>
          <w:lang w:val="en-GB"/>
        </w:rPr>
        <w:t>Region/Country</w:t>
      </w:r>
      <w:r w:rsidR="003E7F57">
        <w:rPr>
          <w:rFonts w:ascii="Arial" w:hAnsi="Arial" w:cs="Arial"/>
          <w:sz w:val="22"/>
          <w:szCs w:val="22"/>
        </w:rPr>
        <w:t xml:space="preserve"> </w:t>
      </w:r>
      <w:r w:rsidR="004D7257" w:rsidRPr="000D1138">
        <w:rPr>
          <w:rFonts w:ascii="Arial" w:hAnsi="Arial" w:cs="Arial"/>
          <w:sz w:val="22"/>
          <w:szCs w:val="22"/>
        </w:rPr>
        <w:t>(</w:t>
      </w:r>
      <w:r w:rsidR="000D1138" w:rsidRPr="000D1138">
        <w:rPr>
          <w:rFonts w:ascii="Arial" w:hAnsi="Arial" w:cs="Arial"/>
          <w:sz w:val="22"/>
          <w:szCs w:val="22"/>
        </w:rPr>
        <w:t>Arial, 11 pt.</w:t>
      </w:r>
      <w:r w:rsidR="004D7257" w:rsidRPr="000D1138">
        <w:rPr>
          <w:rFonts w:ascii="Arial" w:hAnsi="Arial" w:cs="Arial"/>
          <w:sz w:val="22"/>
          <w:szCs w:val="22"/>
        </w:rPr>
        <w:t>)</w:t>
      </w:r>
    </w:p>
    <w:p w14:paraId="64DD330A" w14:textId="77777777" w:rsidR="00C6412B" w:rsidRDefault="00FC4517" w:rsidP="005621E5">
      <w:pPr>
        <w:jc w:val="center"/>
        <w:rPr>
          <w:rFonts w:ascii="Arial" w:hAnsi="Arial" w:cs="Arial"/>
          <w:bCs/>
          <w:color w:val="000000"/>
          <w:sz w:val="22"/>
          <w:szCs w:val="22"/>
        </w:rPr>
      </w:pPr>
      <w:r w:rsidRPr="000D1138">
        <w:rPr>
          <w:rFonts w:ascii="Arial" w:hAnsi="Arial" w:cs="Arial"/>
          <w:b/>
          <w:bCs/>
          <w:sz w:val="22"/>
          <w:szCs w:val="22"/>
          <w:vertAlign w:val="superscript"/>
        </w:rPr>
        <w:t>*</w:t>
      </w:r>
      <w:r w:rsidR="00F25943" w:rsidRPr="000D1138">
        <w:rPr>
          <w:rFonts w:ascii="Arial" w:hAnsi="Arial" w:cs="Arial"/>
          <w:bCs/>
          <w:color w:val="000000"/>
          <w:sz w:val="22"/>
          <w:szCs w:val="22"/>
        </w:rPr>
        <w:t>Corresponding Author’s</w:t>
      </w:r>
      <w:r w:rsidR="00C6412B" w:rsidRPr="000D1138">
        <w:rPr>
          <w:rFonts w:ascii="Arial" w:hAnsi="Arial" w:cs="Arial"/>
          <w:bCs/>
          <w:color w:val="000000"/>
          <w:sz w:val="22"/>
          <w:szCs w:val="22"/>
        </w:rPr>
        <w:t xml:space="preserve"> E</w:t>
      </w:r>
      <w:r w:rsidR="0015093A" w:rsidRPr="000D1138">
        <w:rPr>
          <w:rFonts w:ascii="Arial" w:hAnsi="Arial" w:cs="Arial"/>
          <w:bCs/>
          <w:color w:val="000000"/>
          <w:sz w:val="22"/>
          <w:szCs w:val="22"/>
        </w:rPr>
        <w:t>-mail</w:t>
      </w:r>
      <w:r w:rsidRPr="000D1138">
        <w:rPr>
          <w:rFonts w:ascii="Arial" w:hAnsi="Arial" w:cs="Arial"/>
          <w:bCs/>
          <w:color w:val="000000"/>
          <w:sz w:val="22"/>
          <w:szCs w:val="22"/>
        </w:rPr>
        <w:t xml:space="preserve"> address</w:t>
      </w:r>
      <w:r w:rsidR="0015093A" w:rsidRPr="000D1138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4D7257" w:rsidRPr="000D1138">
        <w:rPr>
          <w:rFonts w:ascii="Arial" w:hAnsi="Arial" w:cs="Arial"/>
          <w:bCs/>
          <w:color w:val="000000"/>
          <w:sz w:val="22"/>
          <w:szCs w:val="22"/>
        </w:rPr>
        <w:t>(</w:t>
      </w:r>
      <w:r w:rsidR="000D1138" w:rsidRPr="000D1138">
        <w:rPr>
          <w:rFonts w:ascii="Arial" w:hAnsi="Arial" w:cs="Arial"/>
          <w:sz w:val="22"/>
          <w:szCs w:val="22"/>
        </w:rPr>
        <w:t>Arial, 11 pt.</w:t>
      </w:r>
      <w:r w:rsidR="004D7257" w:rsidRPr="000D1138">
        <w:rPr>
          <w:rFonts w:ascii="Arial" w:hAnsi="Arial" w:cs="Arial"/>
          <w:bCs/>
          <w:color w:val="000000"/>
          <w:sz w:val="22"/>
          <w:szCs w:val="22"/>
        </w:rPr>
        <w:t>)</w:t>
      </w:r>
    </w:p>
    <w:p w14:paraId="0A6BA302" w14:textId="35C3A7D9" w:rsidR="00D10373" w:rsidRDefault="00FE2EFF" w:rsidP="005621E5">
      <w:pPr>
        <w:jc w:val="center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 xml:space="preserve">** </w:t>
      </w:r>
      <w:r w:rsidR="00D10373">
        <w:rPr>
          <w:rFonts w:ascii="Arial" w:hAnsi="Arial" w:cs="Arial"/>
          <w:bCs/>
          <w:color w:val="000000"/>
          <w:sz w:val="22"/>
          <w:szCs w:val="22"/>
        </w:rPr>
        <w:t xml:space="preserve">Presenting Author’s E-mail address </w:t>
      </w:r>
      <w:r w:rsidR="00D10373" w:rsidRPr="000D1138">
        <w:rPr>
          <w:rFonts w:ascii="Arial" w:hAnsi="Arial" w:cs="Arial"/>
          <w:bCs/>
          <w:color w:val="000000"/>
          <w:sz w:val="22"/>
          <w:szCs w:val="22"/>
        </w:rPr>
        <w:t>(</w:t>
      </w:r>
      <w:r w:rsidR="00D10373" w:rsidRPr="000D1138">
        <w:rPr>
          <w:rFonts w:ascii="Arial" w:hAnsi="Arial" w:cs="Arial"/>
          <w:sz w:val="22"/>
          <w:szCs w:val="22"/>
        </w:rPr>
        <w:t>Arial, 11 pt.</w:t>
      </w:r>
      <w:r w:rsidR="00D10373" w:rsidRPr="000D1138">
        <w:rPr>
          <w:rFonts w:ascii="Arial" w:hAnsi="Arial" w:cs="Arial"/>
          <w:bCs/>
          <w:color w:val="000000"/>
          <w:sz w:val="22"/>
          <w:szCs w:val="22"/>
        </w:rPr>
        <w:t>)</w:t>
      </w:r>
    </w:p>
    <w:p w14:paraId="14FBF933" w14:textId="77777777" w:rsidR="000D1138" w:rsidRPr="000C2316" w:rsidRDefault="000D1138" w:rsidP="005621E5">
      <w:pPr>
        <w:jc w:val="center"/>
        <w:rPr>
          <w:rFonts w:ascii="Arial" w:hAnsi="Arial" w:cs="Arial"/>
          <w:bCs/>
          <w:color w:val="000000"/>
          <w:sz w:val="22"/>
          <w:szCs w:val="22"/>
          <w:u w:val="single"/>
        </w:rPr>
      </w:pPr>
      <w:r w:rsidRPr="000C2316">
        <w:rPr>
          <w:rFonts w:ascii="Arial" w:hAnsi="Arial" w:cs="Arial"/>
          <w:bCs/>
          <w:color w:val="000000"/>
          <w:sz w:val="22"/>
          <w:szCs w:val="22"/>
          <w:u w:val="single"/>
        </w:rPr>
        <w:t xml:space="preserve">Underline </w:t>
      </w:r>
      <w:r w:rsidR="000C2316" w:rsidRPr="000C2316">
        <w:rPr>
          <w:rFonts w:ascii="Arial" w:hAnsi="Arial" w:cs="Arial"/>
          <w:bCs/>
          <w:color w:val="000000"/>
          <w:sz w:val="22"/>
          <w:szCs w:val="22"/>
          <w:u w:val="single"/>
        </w:rPr>
        <w:t xml:space="preserve">the name of </w:t>
      </w:r>
      <w:r w:rsidRPr="000C2316">
        <w:rPr>
          <w:rFonts w:ascii="Arial" w:hAnsi="Arial" w:cs="Arial"/>
          <w:bCs/>
          <w:color w:val="000000"/>
          <w:sz w:val="22"/>
          <w:szCs w:val="22"/>
          <w:u w:val="single"/>
        </w:rPr>
        <w:t>Present</w:t>
      </w:r>
      <w:r w:rsidR="000C2316" w:rsidRPr="000C2316">
        <w:rPr>
          <w:rFonts w:ascii="Arial" w:hAnsi="Arial" w:cs="Arial"/>
          <w:bCs/>
          <w:color w:val="000000"/>
          <w:sz w:val="22"/>
          <w:szCs w:val="22"/>
          <w:u w:val="single"/>
        </w:rPr>
        <w:t>ing Author</w:t>
      </w:r>
    </w:p>
    <w:p w14:paraId="2193E8F4" w14:textId="77777777" w:rsidR="00412DD1" w:rsidRPr="000D1138" w:rsidRDefault="00412DD1" w:rsidP="005621E5">
      <w:pPr>
        <w:jc w:val="center"/>
        <w:rPr>
          <w:rFonts w:ascii="Arial" w:hAnsi="Arial" w:cs="Arial"/>
          <w:noProof w:val="0"/>
          <w:color w:val="FF0000"/>
        </w:rPr>
      </w:pPr>
    </w:p>
    <w:p w14:paraId="425CA0CC" w14:textId="77777777" w:rsidR="00FC033B" w:rsidRPr="000D1138" w:rsidRDefault="00FC033B" w:rsidP="005621E5">
      <w:pPr>
        <w:jc w:val="center"/>
        <w:rPr>
          <w:rFonts w:ascii="Arial" w:hAnsi="Arial" w:cs="Arial"/>
          <w:noProof w:val="0"/>
          <w:color w:val="FF0000"/>
        </w:rPr>
      </w:pPr>
    </w:p>
    <w:p w14:paraId="769188E0" w14:textId="2054EF24" w:rsidR="00D035D7" w:rsidRPr="000D1138" w:rsidRDefault="00D035D7" w:rsidP="00236D4F">
      <w:pPr>
        <w:ind w:right="49"/>
        <w:jc w:val="both"/>
        <w:rPr>
          <w:rFonts w:ascii="Arial" w:hAnsi="Arial" w:cs="Arial"/>
          <w:sz w:val="22"/>
          <w:szCs w:val="22"/>
          <w:lang w:val="en-GB"/>
        </w:rPr>
      </w:pPr>
      <w:r w:rsidRPr="000D1138">
        <w:rPr>
          <w:rFonts w:ascii="Arial" w:hAnsi="Arial" w:cs="Arial"/>
          <w:b/>
          <w:sz w:val="22"/>
          <w:szCs w:val="22"/>
          <w:lang w:val="en-GB"/>
        </w:rPr>
        <w:t xml:space="preserve">Keywords: </w:t>
      </w:r>
      <w:r w:rsidRPr="000D1138">
        <w:rPr>
          <w:rFonts w:ascii="Arial" w:hAnsi="Arial" w:cs="Arial"/>
          <w:sz w:val="22"/>
          <w:szCs w:val="22"/>
        </w:rPr>
        <w:t>(</w:t>
      </w:r>
      <w:r w:rsidR="000D1138">
        <w:rPr>
          <w:rFonts w:ascii="Arial" w:hAnsi="Arial" w:cs="Arial"/>
          <w:bCs/>
          <w:sz w:val="22"/>
          <w:szCs w:val="22"/>
        </w:rPr>
        <w:t>Arial</w:t>
      </w:r>
      <w:r w:rsidRPr="000D1138">
        <w:rPr>
          <w:rFonts w:ascii="Arial" w:hAnsi="Arial" w:cs="Arial"/>
          <w:bCs/>
          <w:sz w:val="22"/>
          <w:szCs w:val="22"/>
        </w:rPr>
        <w:t xml:space="preserve">, </w:t>
      </w:r>
      <w:r w:rsidRPr="000D1138">
        <w:rPr>
          <w:rFonts w:ascii="Arial" w:hAnsi="Arial" w:cs="Arial"/>
          <w:sz w:val="22"/>
          <w:szCs w:val="22"/>
        </w:rPr>
        <w:t>11 pt.)</w:t>
      </w:r>
      <w:r w:rsidRPr="000D1138">
        <w:rPr>
          <w:rFonts w:ascii="Arial" w:hAnsi="Arial" w:cs="Arial"/>
          <w:sz w:val="22"/>
          <w:szCs w:val="22"/>
          <w:lang w:val="en-GB"/>
        </w:rPr>
        <w:t xml:space="preserve"> keyword 1, keyword 2, keyword 3…</w:t>
      </w:r>
      <w:r w:rsidR="000D1138">
        <w:rPr>
          <w:rFonts w:ascii="Arial" w:hAnsi="Arial" w:cs="Arial"/>
          <w:sz w:val="22"/>
          <w:szCs w:val="22"/>
          <w:lang w:val="en-GB"/>
        </w:rPr>
        <w:t>maximum of 5 keywords</w:t>
      </w:r>
    </w:p>
    <w:p w14:paraId="4E85CE15" w14:textId="77777777" w:rsidR="001A41AB" w:rsidRDefault="001A41AB" w:rsidP="00236D4F">
      <w:pPr>
        <w:jc w:val="both"/>
        <w:rPr>
          <w:rFonts w:ascii="Arial" w:hAnsi="Arial" w:cs="Arial"/>
          <w:b/>
          <w:bCs/>
          <w:sz w:val="22"/>
          <w:szCs w:val="22"/>
        </w:rPr>
      </w:pPr>
      <w:bookmarkStart w:id="0" w:name="33000"/>
      <w:bookmarkEnd w:id="0"/>
    </w:p>
    <w:p w14:paraId="3C475853" w14:textId="63FF26F1" w:rsidR="001A41AB" w:rsidRPr="001A41AB" w:rsidRDefault="001A41AB" w:rsidP="00236D4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1A41AB">
        <w:rPr>
          <w:rFonts w:ascii="Arial" w:hAnsi="Arial" w:cs="Arial"/>
          <w:b/>
          <w:bCs/>
          <w:sz w:val="22"/>
          <w:szCs w:val="22"/>
        </w:rPr>
        <w:t>Abstract:</w:t>
      </w:r>
    </w:p>
    <w:p w14:paraId="41F69202" w14:textId="15652318" w:rsidR="000D1138" w:rsidRPr="001A41AB" w:rsidRDefault="001A41AB" w:rsidP="00236D4F">
      <w:pPr>
        <w:jc w:val="both"/>
        <w:rPr>
          <w:rFonts w:ascii="Arial" w:hAnsi="Arial" w:cs="Arial"/>
          <w:i/>
          <w:iCs/>
        </w:rPr>
      </w:pPr>
      <w:r w:rsidRPr="001A41AB">
        <w:rPr>
          <w:rFonts w:ascii="Arial" w:hAnsi="Arial" w:cs="Arial"/>
          <w:sz w:val="22"/>
          <w:szCs w:val="22"/>
        </w:rPr>
        <w:t xml:space="preserve">The abstract should be written in English, no longer than 300 words. The font type is </w:t>
      </w:r>
      <w:r>
        <w:rPr>
          <w:rFonts w:ascii="Arial" w:hAnsi="Arial" w:cs="Arial"/>
          <w:sz w:val="22"/>
          <w:szCs w:val="22"/>
        </w:rPr>
        <w:t>Arial</w:t>
      </w:r>
      <w:r w:rsidRPr="001A41AB">
        <w:rPr>
          <w:rFonts w:ascii="Arial" w:hAnsi="Arial" w:cs="Arial"/>
          <w:sz w:val="22"/>
          <w:szCs w:val="22"/>
        </w:rPr>
        <w:t>. The font size for the text is 1</w:t>
      </w:r>
      <w:r>
        <w:rPr>
          <w:rFonts w:ascii="Arial" w:hAnsi="Arial" w:cs="Arial"/>
          <w:sz w:val="22"/>
          <w:szCs w:val="22"/>
        </w:rPr>
        <w:t>1</w:t>
      </w:r>
      <w:r w:rsidRPr="001A41AB">
        <w:rPr>
          <w:rFonts w:ascii="Arial" w:hAnsi="Arial" w:cs="Arial"/>
          <w:sz w:val="22"/>
          <w:szCs w:val="22"/>
        </w:rPr>
        <w:t>. Do not include figures and tables.</w:t>
      </w:r>
    </w:p>
    <w:p w14:paraId="6F169B2B" w14:textId="77777777" w:rsidR="00A43CD2" w:rsidRPr="000D1138" w:rsidRDefault="00A43CD2" w:rsidP="00236D4F">
      <w:pPr>
        <w:jc w:val="both"/>
        <w:rPr>
          <w:rFonts w:ascii="Arial" w:hAnsi="Arial" w:cs="Arial"/>
          <w:noProof w:val="0"/>
        </w:rPr>
      </w:pPr>
    </w:p>
    <w:p w14:paraId="5D6E673B" w14:textId="6F360A2F" w:rsidR="00A43CD2" w:rsidRDefault="00A43CD2" w:rsidP="00236D4F">
      <w:pPr>
        <w:ind w:right="49"/>
        <w:jc w:val="both"/>
        <w:rPr>
          <w:rFonts w:ascii="Arial" w:hAnsi="Arial" w:cs="Arial"/>
          <w:sz w:val="22"/>
          <w:szCs w:val="22"/>
        </w:rPr>
      </w:pPr>
      <w:r w:rsidRPr="000D1138">
        <w:rPr>
          <w:rFonts w:ascii="Arial" w:hAnsi="Arial" w:cs="Arial"/>
          <w:sz w:val="22"/>
          <w:szCs w:val="22"/>
        </w:rPr>
        <w:t>The file must be saved in the format MS Office Word (doc</w:t>
      </w:r>
      <w:r w:rsidR="000C2316">
        <w:rPr>
          <w:rFonts w:ascii="Arial" w:hAnsi="Arial" w:cs="Arial"/>
          <w:sz w:val="22"/>
          <w:szCs w:val="22"/>
        </w:rPr>
        <w:t>x</w:t>
      </w:r>
      <w:r w:rsidRPr="000D1138">
        <w:rPr>
          <w:rFonts w:ascii="Arial" w:hAnsi="Arial" w:cs="Arial"/>
          <w:sz w:val="22"/>
          <w:szCs w:val="22"/>
        </w:rPr>
        <w:t>).</w:t>
      </w:r>
    </w:p>
    <w:p w14:paraId="6B8B261D" w14:textId="77777777" w:rsidR="00DB1128" w:rsidRDefault="00DB1128" w:rsidP="00236D4F">
      <w:pPr>
        <w:ind w:right="49"/>
        <w:jc w:val="both"/>
        <w:rPr>
          <w:rFonts w:ascii="Arial" w:hAnsi="Arial" w:cs="Arial"/>
          <w:sz w:val="22"/>
          <w:szCs w:val="22"/>
        </w:rPr>
      </w:pPr>
    </w:p>
    <w:p w14:paraId="03AD8DB2" w14:textId="5AFEC7E8" w:rsidR="00DB1128" w:rsidRDefault="00DB1128" w:rsidP="00236D4F">
      <w:pPr>
        <w:ind w:right="49"/>
        <w:jc w:val="both"/>
        <w:rPr>
          <w:rFonts w:ascii="Arial" w:hAnsi="Arial" w:cs="Arial"/>
          <w:b/>
          <w:bCs/>
          <w:sz w:val="28"/>
          <w:szCs w:val="28"/>
        </w:rPr>
      </w:pPr>
      <w:r w:rsidRPr="00DB1128">
        <w:rPr>
          <w:rFonts w:ascii="Arial" w:hAnsi="Arial" w:cs="Arial"/>
          <w:b/>
          <w:bCs/>
          <w:sz w:val="28"/>
          <w:szCs w:val="28"/>
        </w:rPr>
        <w:t xml:space="preserve">Please send the abstract to </w:t>
      </w:r>
      <w:hyperlink r:id="rId8" w:history="1">
        <w:r w:rsidRPr="00DB1128">
          <w:rPr>
            <w:rStyle w:val="Hyperlink"/>
            <w:rFonts w:ascii="Arial" w:hAnsi="Arial" w:cs="Arial"/>
            <w:b/>
            <w:bCs/>
            <w:sz w:val="28"/>
            <w:szCs w:val="28"/>
          </w:rPr>
          <w:t>sgmemsis@gmail.com</w:t>
        </w:r>
      </w:hyperlink>
      <w:r w:rsidRPr="00DB1128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14C1B530" w14:textId="3635AF8F" w:rsidR="00F95D0E" w:rsidRPr="00DB1128" w:rsidRDefault="00F95D0E" w:rsidP="00A43CD2">
      <w:pPr>
        <w:ind w:right="49"/>
        <w:rPr>
          <w:rFonts w:ascii="Arial" w:hAnsi="Arial" w:cs="Arial"/>
          <w:b/>
          <w:bCs/>
          <w:sz w:val="28"/>
          <w:szCs w:val="28"/>
        </w:rPr>
      </w:pPr>
    </w:p>
    <w:p w14:paraId="20FAEB6A" w14:textId="49FC9F5D" w:rsidR="00FE5AD4" w:rsidRPr="001C3A54" w:rsidRDefault="001C3A54" w:rsidP="00FE5AD4">
      <w:pPr>
        <w:jc w:val="both"/>
        <w:rPr>
          <w:rFonts w:ascii="Arial" w:hAnsi="Arial" w:cs="Arial"/>
          <w:noProof w:val="0"/>
          <w:u w:val="single"/>
        </w:rPr>
      </w:pPr>
      <w:r w:rsidRPr="001C3A54">
        <w:rPr>
          <w:rFonts w:ascii="Arial" w:hAnsi="Arial" w:cs="Arial"/>
          <w:noProof w:val="0"/>
          <w:u w:val="single"/>
        </w:rPr>
        <w:t>Note</w:t>
      </w:r>
      <w:r w:rsidR="00FE5AD4" w:rsidRPr="001C3A54">
        <w:rPr>
          <w:rFonts w:ascii="Arial" w:hAnsi="Arial" w:cs="Arial"/>
          <w:noProof w:val="0"/>
          <w:u w:val="single"/>
        </w:rPr>
        <w:t>:</w:t>
      </w:r>
    </w:p>
    <w:p w14:paraId="3147034E" w14:textId="77777777" w:rsidR="00AC2A0B" w:rsidRDefault="001C3A54" w:rsidP="00FE5AD4">
      <w:pPr>
        <w:jc w:val="both"/>
        <w:rPr>
          <w:rFonts w:ascii="Arial" w:hAnsi="Arial" w:cs="Arial"/>
          <w:noProof w:val="0"/>
        </w:rPr>
      </w:pPr>
      <w:r>
        <w:rPr>
          <w:rFonts w:ascii="Arial" w:hAnsi="Arial" w:cs="Arial"/>
          <w:noProof w:val="0"/>
        </w:rPr>
        <w:t>1</w:t>
      </w:r>
      <w:r w:rsidR="00FE5AD4" w:rsidRPr="00FE5AD4">
        <w:rPr>
          <w:rFonts w:ascii="Arial" w:hAnsi="Arial" w:cs="Arial"/>
          <w:noProof w:val="0"/>
        </w:rPr>
        <w:t>) A submission confirmation will be sent to the corresponding/presenting author after the successful submission of the abstract.​</w:t>
      </w:r>
    </w:p>
    <w:p w14:paraId="0879FB3D" w14:textId="3ECBF371" w:rsidR="00FE5AD4" w:rsidRPr="00FE5AD4" w:rsidRDefault="00AC2A0B" w:rsidP="00FE5AD4">
      <w:pPr>
        <w:jc w:val="both"/>
        <w:rPr>
          <w:rFonts w:ascii="Arial" w:hAnsi="Arial" w:cs="Arial"/>
          <w:noProof w:val="0"/>
        </w:rPr>
      </w:pPr>
      <w:r>
        <w:rPr>
          <w:rFonts w:ascii="Arial" w:hAnsi="Arial" w:cs="Arial"/>
          <w:noProof w:val="0"/>
        </w:rPr>
        <w:t>2</w:t>
      </w:r>
      <w:r w:rsidR="00FE5AD4" w:rsidRPr="00FE5AD4">
        <w:rPr>
          <w:rFonts w:ascii="Arial" w:hAnsi="Arial" w:cs="Arial"/>
          <w:noProof w:val="0"/>
        </w:rPr>
        <w:t>) By submitting an abstract, the corresponding/presenting author confirms that all information contained in the abstract is correct and has been approved by the co-authors.</w:t>
      </w:r>
    </w:p>
    <w:p w14:paraId="4AA81685" w14:textId="71B4558D" w:rsidR="00FE5AD4" w:rsidRPr="00FE5AD4" w:rsidRDefault="00AC2A0B" w:rsidP="00FE5AD4">
      <w:pPr>
        <w:jc w:val="both"/>
        <w:rPr>
          <w:rFonts w:ascii="Arial" w:hAnsi="Arial" w:cs="Arial"/>
          <w:noProof w:val="0"/>
        </w:rPr>
      </w:pPr>
      <w:r>
        <w:rPr>
          <w:rFonts w:ascii="Arial" w:hAnsi="Arial" w:cs="Arial"/>
          <w:noProof w:val="0"/>
        </w:rPr>
        <w:t>3</w:t>
      </w:r>
      <w:r w:rsidR="00FE5AD4" w:rsidRPr="00FE5AD4">
        <w:rPr>
          <w:rFonts w:ascii="Arial" w:hAnsi="Arial" w:cs="Arial"/>
          <w:noProof w:val="0"/>
        </w:rPr>
        <w:t>) Submission of an abstract constitutes the authors' consent for publication. All abstracts will be published in the form of an electronic abstract book.</w:t>
      </w:r>
    </w:p>
    <w:p w14:paraId="2D74D179" w14:textId="5C33DC2C" w:rsidR="00FE5AD4" w:rsidRPr="00FE5AD4" w:rsidRDefault="00AC2A0B" w:rsidP="00FE5AD4">
      <w:pPr>
        <w:jc w:val="both"/>
        <w:rPr>
          <w:rFonts w:ascii="Arial" w:hAnsi="Arial" w:cs="Arial"/>
          <w:noProof w:val="0"/>
        </w:rPr>
      </w:pPr>
      <w:r>
        <w:rPr>
          <w:rFonts w:ascii="Arial" w:hAnsi="Arial" w:cs="Arial"/>
          <w:noProof w:val="0"/>
        </w:rPr>
        <w:t>4</w:t>
      </w:r>
      <w:r w:rsidR="00FE5AD4" w:rsidRPr="00FE5AD4">
        <w:rPr>
          <w:rFonts w:ascii="Arial" w:hAnsi="Arial" w:cs="Arial"/>
          <w:noProof w:val="0"/>
        </w:rPr>
        <w:t>) The corresponding/presenting author warrants on behalf of all co-authors and institutions that they own the rights of all the information and content provided to the organizers of the Singapore-China Joint-Symposium on AI &amp; Sustainability and that the publication of the abstract does not infringe any third-party rights including, but not limited to, intellectual property rights.</w:t>
      </w:r>
    </w:p>
    <w:p w14:paraId="6F7B37C5" w14:textId="0221B77C" w:rsidR="00A43CD2" w:rsidRPr="000D1138" w:rsidRDefault="00AC2A0B" w:rsidP="00FE5AD4">
      <w:pPr>
        <w:jc w:val="both"/>
        <w:rPr>
          <w:rFonts w:ascii="Arial" w:hAnsi="Arial" w:cs="Arial"/>
          <w:noProof w:val="0"/>
        </w:rPr>
      </w:pPr>
      <w:r>
        <w:rPr>
          <w:rFonts w:ascii="Arial" w:hAnsi="Arial" w:cs="Arial"/>
          <w:noProof w:val="0"/>
        </w:rPr>
        <w:t>5</w:t>
      </w:r>
      <w:r w:rsidR="00FE5AD4" w:rsidRPr="00FE5AD4">
        <w:rPr>
          <w:rFonts w:ascii="Arial" w:hAnsi="Arial" w:cs="Arial"/>
          <w:noProof w:val="0"/>
        </w:rPr>
        <w:t xml:space="preserve">) Abstracts will be reviewed by the Scientific Committee. The </w:t>
      </w:r>
      <w:r w:rsidR="009E16F4">
        <w:rPr>
          <w:rFonts w:ascii="Arial" w:hAnsi="Arial" w:cs="Arial"/>
          <w:noProof w:val="0"/>
        </w:rPr>
        <w:t>corresponding/</w:t>
      </w:r>
      <w:r w:rsidR="00FE5AD4" w:rsidRPr="00FE5AD4">
        <w:rPr>
          <w:rFonts w:ascii="Arial" w:hAnsi="Arial" w:cs="Arial"/>
          <w:noProof w:val="0"/>
        </w:rPr>
        <w:t xml:space="preserve">presenting author will be informed about the acceptance or rejection of the submitted abstract for poster presentation by 05 </w:t>
      </w:r>
      <w:r w:rsidR="00CA0E00">
        <w:rPr>
          <w:rFonts w:ascii="Arial" w:hAnsi="Arial" w:cs="Arial"/>
          <w:noProof w:val="0"/>
        </w:rPr>
        <w:t>Sep</w:t>
      </w:r>
      <w:r w:rsidR="00FE5AD4" w:rsidRPr="00FE5AD4">
        <w:rPr>
          <w:rFonts w:ascii="Arial" w:hAnsi="Arial" w:cs="Arial"/>
          <w:noProof w:val="0"/>
        </w:rPr>
        <w:t xml:space="preserve"> 2025.</w:t>
      </w:r>
    </w:p>
    <w:sectPr w:rsidR="00A43CD2" w:rsidRPr="000D1138" w:rsidSect="005621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type w:val="continuous"/>
      <w:pgSz w:w="11909" w:h="16834" w:code="9"/>
      <w:pgMar w:top="1134" w:right="1134" w:bottom="1134" w:left="1134" w:header="1134" w:footer="720" w:gutter="0"/>
      <w:cols w:space="284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901225" w14:textId="77777777" w:rsidR="005C205D" w:rsidRDefault="005C205D">
      <w:r>
        <w:separator/>
      </w:r>
    </w:p>
  </w:endnote>
  <w:endnote w:type="continuationSeparator" w:id="0">
    <w:p w14:paraId="5F5BC8D6" w14:textId="77777777" w:rsidR="005C205D" w:rsidRDefault="005C20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Mitra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otus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5DDBC" w14:textId="77777777" w:rsidR="00FE440B" w:rsidRDefault="00FE44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6C5F5" w14:textId="0F0D8483" w:rsidR="00BA5EEE" w:rsidRPr="00CE4F31" w:rsidRDefault="00295F9F" w:rsidP="0046225D">
    <w:pPr>
      <w:pStyle w:val="Footer"/>
      <w:pBdr>
        <w:top w:val="single" w:sz="4" w:space="1" w:color="auto"/>
      </w:pBdr>
      <w:rPr>
        <w:rFonts w:ascii="Arial" w:hAnsi="Arial" w:cs="Arial"/>
        <w:sz w:val="16"/>
        <w:szCs w:val="16"/>
        <w:lang w:val="en-SG"/>
      </w:rPr>
    </w:pPr>
    <w:r w:rsidRPr="00295F9F">
      <w:rPr>
        <w:rFonts w:ascii="Arial" w:hAnsi="Arial" w:cs="Arial"/>
        <w:sz w:val="16"/>
        <w:szCs w:val="16"/>
        <w:lang w:val="en-SG"/>
      </w:rPr>
      <w:t>Singapore-China Joint-Symposium on AI &amp; Sustainability</w:t>
    </w:r>
    <w:r w:rsidR="00FE440B">
      <w:rPr>
        <w:rFonts w:ascii="Arial" w:hAnsi="Arial" w:cs="Arial"/>
        <w:sz w:val="16"/>
        <w:szCs w:val="16"/>
        <w:lang w:val="en-SG"/>
      </w:rPr>
      <w:t>, 29 – 30 September 2025, Singapor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915D" w14:textId="77777777" w:rsidR="00FE440B" w:rsidRDefault="00FE44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93BC8" w14:textId="77777777" w:rsidR="005C205D" w:rsidRDefault="005C205D" w:rsidP="006210BB">
      <w:pPr>
        <w:bidi/>
      </w:pPr>
      <w:r>
        <w:separator/>
      </w:r>
    </w:p>
  </w:footnote>
  <w:footnote w:type="continuationSeparator" w:id="0">
    <w:p w14:paraId="56D1B828" w14:textId="77777777" w:rsidR="005C205D" w:rsidRDefault="005C20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41AE3" w14:textId="681EDAB8" w:rsidR="00C6412B" w:rsidRPr="002769B9" w:rsidRDefault="004135FD" w:rsidP="00C85898">
    <w:pPr>
      <w:pStyle w:val="Header"/>
      <w:pBdr>
        <w:bottom w:val="single" w:sz="6" w:space="4" w:color="auto"/>
      </w:pBdr>
      <w:bidi w:val="0"/>
      <w:rPr>
        <w:rFonts w:cs="Zar"/>
        <w:b/>
        <w:bCs/>
        <w:i/>
        <w:iCs/>
        <w:noProof/>
        <w:sz w:val="21"/>
        <w:szCs w:val="21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5467AC7" wp14:editId="137AC687">
          <wp:simplePos x="0" y="0"/>
          <wp:positionH relativeFrom="column">
            <wp:posOffset>4994910</wp:posOffset>
          </wp:positionH>
          <wp:positionV relativeFrom="paragraph">
            <wp:posOffset>-349250</wp:posOffset>
          </wp:positionV>
          <wp:extent cx="577850" cy="594995"/>
          <wp:effectExtent l="0" t="0" r="0" b="0"/>
          <wp:wrapTopAndBottom/>
          <wp:docPr id="1" name="Picture 0" descr="iche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ichec.jp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EBF0F4"/>
                      </a:clrFrom>
                      <a:clrTo>
                        <a:srgbClr val="EBF0F4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850" cy="594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42AF">
      <w:rPr>
        <w:rFonts w:cs="Zar"/>
        <w:b/>
        <w:bCs/>
        <w:i/>
        <w:iCs/>
        <w:noProof/>
        <w:sz w:val="21"/>
        <w:szCs w:val="21"/>
      </w:rPr>
      <w:t xml:space="preserve">Title of paper (6 word) ….. </w:t>
    </w:r>
    <w:r w:rsidR="005E42AF" w:rsidRPr="00761D80">
      <w:rPr>
        <w:rFonts w:cs="B Zar"/>
        <w:b/>
        <w:bCs/>
        <w:i/>
        <w:iCs/>
        <w:sz w:val="21"/>
        <w:szCs w:val="21"/>
      </w:rPr>
      <w:t>(Times New Roman 10.5 pt. Italic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A86C1" w14:textId="77777777" w:rsidR="00FE440B" w:rsidRDefault="00FE44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7B3B4" w14:textId="77777777" w:rsidR="00FE440B" w:rsidRDefault="00FE44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8061D"/>
    <w:multiLevelType w:val="multilevel"/>
    <w:tmpl w:val="8C6C7A6E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0A4A610B"/>
    <w:multiLevelType w:val="multilevel"/>
    <w:tmpl w:val="03FA01A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ascii="Arial" w:hAnsi="Arial" w:cs="B Nazanin" w:hint="default"/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1A7A00D7"/>
    <w:multiLevelType w:val="hybridMultilevel"/>
    <w:tmpl w:val="BDAE58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3DCC7C01"/>
    <w:multiLevelType w:val="multilevel"/>
    <w:tmpl w:val="7C30BBB6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ascii="Arial" w:hAnsi="Arial" w:cs="B Nazani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4D6B58C1"/>
    <w:multiLevelType w:val="hybridMultilevel"/>
    <w:tmpl w:val="D3B2EFE4"/>
    <w:lvl w:ilvl="0" w:tplc="7F04274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AE0C1B"/>
    <w:multiLevelType w:val="hybridMultilevel"/>
    <w:tmpl w:val="2D1E6008"/>
    <w:lvl w:ilvl="0" w:tplc="E1E0D824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A4D5B10"/>
    <w:multiLevelType w:val="multilevel"/>
    <w:tmpl w:val="70B4266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ascii="Arial" w:hAnsi="Arial" w:cs="B Nazanin" w:hint="default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759A7757"/>
    <w:multiLevelType w:val="multilevel"/>
    <w:tmpl w:val="62FA780C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ascii="Arial" w:hAnsi="Arial" w:cs="B Nazanin" w:hint="default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8" w15:restartNumberingAfterBreak="0">
    <w:nsid w:val="793131FA"/>
    <w:multiLevelType w:val="multilevel"/>
    <w:tmpl w:val="03FA01A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ascii="Arial" w:hAnsi="Arial" w:cs="B Nazanin" w:hint="default"/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7D922BBA"/>
    <w:multiLevelType w:val="hybridMultilevel"/>
    <w:tmpl w:val="49D84346"/>
    <w:lvl w:ilvl="0" w:tplc="2CD6577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ascii="Arial" w:hAnsi="Arial" w:cs="Nazanin" w:hint="default"/>
        <w:b w:val="0"/>
        <w:bCs w:val="0"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 w16cid:durableId="346298238">
    <w:abstractNumId w:val="4"/>
  </w:num>
  <w:num w:numId="2" w16cid:durableId="1824160972">
    <w:abstractNumId w:val="2"/>
  </w:num>
  <w:num w:numId="3" w16cid:durableId="1701974280">
    <w:abstractNumId w:val="9"/>
  </w:num>
  <w:num w:numId="4" w16cid:durableId="471488928">
    <w:abstractNumId w:val="0"/>
  </w:num>
  <w:num w:numId="5" w16cid:durableId="687409932">
    <w:abstractNumId w:val="3"/>
  </w:num>
  <w:num w:numId="6" w16cid:durableId="1929266000">
    <w:abstractNumId w:val="8"/>
  </w:num>
  <w:num w:numId="7" w16cid:durableId="191504610">
    <w:abstractNumId w:val="1"/>
  </w:num>
  <w:num w:numId="8" w16cid:durableId="674574905">
    <w:abstractNumId w:val="6"/>
  </w:num>
  <w:num w:numId="9" w16cid:durableId="14890919">
    <w:abstractNumId w:val="7"/>
  </w:num>
  <w:num w:numId="10" w16cid:durableId="14044541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1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tzQ0NzQxM7M0sjBS0lEKTi0uzszPAykwqgUAVGeqACwAAAA="/>
  </w:docVars>
  <w:rsids>
    <w:rsidRoot w:val="00C17C6E"/>
    <w:rsid w:val="0000496C"/>
    <w:rsid w:val="00005A8A"/>
    <w:rsid w:val="0000762C"/>
    <w:rsid w:val="00012964"/>
    <w:rsid w:val="00023E17"/>
    <w:rsid w:val="0002571C"/>
    <w:rsid w:val="000306E8"/>
    <w:rsid w:val="00031EC5"/>
    <w:rsid w:val="00046639"/>
    <w:rsid w:val="0005034E"/>
    <w:rsid w:val="00053E49"/>
    <w:rsid w:val="00057E00"/>
    <w:rsid w:val="0006065D"/>
    <w:rsid w:val="000627A5"/>
    <w:rsid w:val="000661D4"/>
    <w:rsid w:val="00066A61"/>
    <w:rsid w:val="00075BF3"/>
    <w:rsid w:val="00076D30"/>
    <w:rsid w:val="00080D73"/>
    <w:rsid w:val="000818AE"/>
    <w:rsid w:val="00082178"/>
    <w:rsid w:val="000821BC"/>
    <w:rsid w:val="0008444E"/>
    <w:rsid w:val="00084597"/>
    <w:rsid w:val="00085ABA"/>
    <w:rsid w:val="0009108B"/>
    <w:rsid w:val="000A0215"/>
    <w:rsid w:val="000A3857"/>
    <w:rsid w:val="000A6989"/>
    <w:rsid w:val="000B4DD7"/>
    <w:rsid w:val="000B4EF1"/>
    <w:rsid w:val="000B5DCD"/>
    <w:rsid w:val="000C19B4"/>
    <w:rsid w:val="000C2316"/>
    <w:rsid w:val="000C3386"/>
    <w:rsid w:val="000C362B"/>
    <w:rsid w:val="000C377C"/>
    <w:rsid w:val="000D1138"/>
    <w:rsid w:val="000D1892"/>
    <w:rsid w:val="000D7088"/>
    <w:rsid w:val="000D759E"/>
    <w:rsid w:val="000E2D96"/>
    <w:rsid w:val="000E342C"/>
    <w:rsid w:val="000E7ED9"/>
    <w:rsid w:val="000F6000"/>
    <w:rsid w:val="000F690D"/>
    <w:rsid w:val="00102945"/>
    <w:rsid w:val="00105E8F"/>
    <w:rsid w:val="0010687A"/>
    <w:rsid w:val="00112F90"/>
    <w:rsid w:val="0011434E"/>
    <w:rsid w:val="0012372D"/>
    <w:rsid w:val="00124265"/>
    <w:rsid w:val="00124A9A"/>
    <w:rsid w:val="00126806"/>
    <w:rsid w:val="00126E0F"/>
    <w:rsid w:val="0013044A"/>
    <w:rsid w:val="0013403B"/>
    <w:rsid w:val="001345F1"/>
    <w:rsid w:val="001427F1"/>
    <w:rsid w:val="0015093A"/>
    <w:rsid w:val="00155FDD"/>
    <w:rsid w:val="001616EF"/>
    <w:rsid w:val="0016263A"/>
    <w:rsid w:val="00164C34"/>
    <w:rsid w:val="00165C51"/>
    <w:rsid w:val="001663D4"/>
    <w:rsid w:val="00170DFC"/>
    <w:rsid w:val="00171F19"/>
    <w:rsid w:val="00172619"/>
    <w:rsid w:val="00173A0D"/>
    <w:rsid w:val="001752A3"/>
    <w:rsid w:val="00175EF9"/>
    <w:rsid w:val="00176BAB"/>
    <w:rsid w:val="00183693"/>
    <w:rsid w:val="00184EDB"/>
    <w:rsid w:val="00186F6A"/>
    <w:rsid w:val="00187F7A"/>
    <w:rsid w:val="001904AE"/>
    <w:rsid w:val="00190807"/>
    <w:rsid w:val="00191BE4"/>
    <w:rsid w:val="00191E23"/>
    <w:rsid w:val="0019570E"/>
    <w:rsid w:val="001A41AB"/>
    <w:rsid w:val="001B7A70"/>
    <w:rsid w:val="001C3683"/>
    <w:rsid w:val="001C3A54"/>
    <w:rsid w:val="001D31EF"/>
    <w:rsid w:val="001E40EF"/>
    <w:rsid w:val="001F4258"/>
    <w:rsid w:val="0020245A"/>
    <w:rsid w:val="00203608"/>
    <w:rsid w:val="002037FA"/>
    <w:rsid w:val="0020454B"/>
    <w:rsid w:val="00204FE8"/>
    <w:rsid w:val="00206A9F"/>
    <w:rsid w:val="00207816"/>
    <w:rsid w:val="002114AD"/>
    <w:rsid w:val="0021296D"/>
    <w:rsid w:val="00212ABA"/>
    <w:rsid w:val="00213371"/>
    <w:rsid w:val="00214A9A"/>
    <w:rsid w:val="002151F6"/>
    <w:rsid w:val="00215ED0"/>
    <w:rsid w:val="00221D4C"/>
    <w:rsid w:val="00225ECD"/>
    <w:rsid w:val="002266D2"/>
    <w:rsid w:val="0022736F"/>
    <w:rsid w:val="00232847"/>
    <w:rsid w:val="00235E08"/>
    <w:rsid w:val="00236D4F"/>
    <w:rsid w:val="00237F40"/>
    <w:rsid w:val="002407FA"/>
    <w:rsid w:val="00240B87"/>
    <w:rsid w:val="00247FBC"/>
    <w:rsid w:val="0025597F"/>
    <w:rsid w:val="00265002"/>
    <w:rsid w:val="00267F25"/>
    <w:rsid w:val="002769B9"/>
    <w:rsid w:val="0027720C"/>
    <w:rsid w:val="00285468"/>
    <w:rsid w:val="00285BFD"/>
    <w:rsid w:val="00287B21"/>
    <w:rsid w:val="00290D64"/>
    <w:rsid w:val="00291D16"/>
    <w:rsid w:val="00292AE6"/>
    <w:rsid w:val="00295F9F"/>
    <w:rsid w:val="00296950"/>
    <w:rsid w:val="002A25C8"/>
    <w:rsid w:val="002B06F9"/>
    <w:rsid w:val="002B1192"/>
    <w:rsid w:val="002B1C70"/>
    <w:rsid w:val="002C02F1"/>
    <w:rsid w:val="002C4081"/>
    <w:rsid w:val="002C70AE"/>
    <w:rsid w:val="002C7D8B"/>
    <w:rsid w:val="002E35D5"/>
    <w:rsid w:val="002E38A9"/>
    <w:rsid w:val="002E55BC"/>
    <w:rsid w:val="002E5DCF"/>
    <w:rsid w:val="002F0380"/>
    <w:rsid w:val="002F45BB"/>
    <w:rsid w:val="002F5824"/>
    <w:rsid w:val="002F5D30"/>
    <w:rsid w:val="003004E2"/>
    <w:rsid w:val="00300B5F"/>
    <w:rsid w:val="00302DC3"/>
    <w:rsid w:val="00304D83"/>
    <w:rsid w:val="00307902"/>
    <w:rsid w:val="003113AA"/>
    <w:rsid w:val="003115FD"/>
    <w:rsid w:val="003125F5"/>
    <w:rsid w:val="00314105"/>
    <w:rsid w:val="00314361"/>
    <w:rsid w:val="003147BD"/>
    <w:rsid w:val="00317423"/>
    <w:rsid w:val="00317F6E"/>
    <w:rsid w:val="00320216"/>
    <w:rsid w:val="00324F4A"/>
    <w:rsid w:val="00326171"/>
    <w:rsid w:val="00333C9C"/>
    <w:rsid w:val="00350DEE"/>
    <w:rsid w:val="00354E3E"/>
    <w:rsid w:val="0035544D"/>
    <w:rsid w:val="00362005"/>
    <w:rsid w:val="00362A6F"/>
    <w:rsid w:val="00362B04"/>
    <w:rsid w:val="00364C92"/>
    <w:rsid w:val="00364FF7"/>
    <w:rsid w:val="00367B9D"/>
    <w:rsid w:val="00374012"/>
    <w:rsid w:val="0038170F"/>
    <w:rsid w:val="0039086C"/>
    <w:rsid w:val="003912CD"/>
    <w:rsid w:val="00391881"/>
    <w:rsid w:val="00391B7E"/>
    <w:rsid w:val="00392543"/>
    <w:rsid w:val="00392743"/>
    <w:rsid w:val="00396A84"/>
    <w:rsid w:val="003972A5"/>
    <w:rsid w:val="003A201C"/>
    <w:rsid w:val="003A40D1"/>
    <w:rsid w:val="003A5300"/>
    <w:rsid w:val="003A6057"/>
    <w:rsid w:val="003A6207"/>
    <w:rsid w:val="003A6F42"/>
    <w:rsid w:val="003B4ED3"/>
    <w:rsid w:val="003C1CC6"/>
    <w:rsid w:val="003C2AD4"/>
    <w:rsid w:val="003C37E8"/>
    <w:rsid w:val="003C4B36"/>
    <w:rsid w:val="003C5767"/>
    <w:rsid w:val="003D4CF0"/>
    <w:rsid w:val="003E25D5"/>
    <w:rsid w:val="003E478C"/>
    <w:rsid w:val="003E7F57"/>
    <w:rsid w:val="003F0E63"/>
    <w:rsid w:val="003F4911"/>
    <w:rsid w:val="003F6403"/>
    <w:rsid w:val="00400644"/>
    <w:rsid w:val="00401EF7"/>
    <w:rsid w:val="004038D6"/>
    <w:rsid w:val="004059A1"/>
    <w:rsid w:val="00411648"/>
    <w:rsid w:val="00412DD1"/>
    <w:rsid w:val="004135FD"/>
    <w:rsid w:val="004141BB"/>
    <w:rsid w:val="00416215"/>
    <w:rsid w:val="00421D5C"/>
    <w:rsid w:val="00423FC4"/>
    <w:rsid w:val="00426844"/>
    <w:rsid w:val="004308FF"/>
    <w:rsid w:val="00433EB7"/>
    <w:rsid w:val="00436729"/>
    <w:rsid w:val="00440630"/>
    <w:rsid w:val="004514F4"/>
    <w:rsid w:val="0045537F"/>
    <w:rsid w:val="0046225D"/>
    <w:rsid w:val="00462FF5"/>
    <w:rsid w:val="00464E79"/>
    <w:rsid w:val="00472874"/>
    <w:rsid w:val="0048234C"/>
    <w:rsid w:val="00484A4F"/>
    <w:rsid w:val="004A2B3B"/>
    <w:rsid w:val="004A5E5D"/>
    <w:rsid w:val="004B7672"/>
    <w:rsid w:val="004C0B2C"/>
    <w:rsid w:val="004C1D6E"/>
    <w:rsid w:val="004C30F5"/>
    <w:rsid w:val="004C4985"/>
    <w:rsid w:val="004C4AAD"/>
    <w:rsid w:val="004D012C"/>
    <w:rsid w:val="004D2087"/>
    <w:rsid w:val="004D7257"/>
    <w:rsid w:val="004E2ABD"/>
    <w:rsid w:val="004E795C"/>
    <w:rsid w:val="004F672C"/>
    <w:rsid w:val="00505D8B"/>
    <w:rsid w:val="0051407E"/>
    <w:rsid w:val="005165E9"/>
    <w:rsid w:val="00523206"/>
    <w:rsid w:val="005240CB"/>
    <w:rsid w:val="00524AB6"/>
    <w:rsid w:val="00530D82"/>
    <w:rsid w:val="005347B6"/>
    <w:rsid w:val="00540284"/>
    <w:rsid w:val="0054077B"/>
    <w:rsid w:val="005413B3"/>
    <w:rsid w:val="00543084"/>
    <w:rsid w:val="005438FF"/>
    <w:rsid w:val="0054484B"/>
    <w:rsid w:val="00545D18"/>
    <w:rsid w:val="00550ABF"/>
    <w:rsid w:val="00554C3E"/>
    <w:rsid w:val="00555B28"/>
    <w:rsid w:val="00557BD9"/>
    <w:rsid w:val="005621E5"/>
    <w:rsid w:val="00563773"/>
    <w:rsid w:val="005701A9"/>
    <w:rsid w:val="0057301A"/>
    <w:rsid w:val="00575191"/>
    <w:rsid w:val="005776E5"/>
    <w:rsid w:val="00583F0F"/>
    <w:rsid w:val="00585B4E"/>
    <w:rsid w:val="005900EF"/>
    <w:rsid w:val="00590891"/>
    <w:rsid w:val="00591A51"/>
    <w:rsid w:val="00593F13"/>
    <w:rsid w:val="0059526B"/>
    <w:rsid w:val="00596535"/>
    <w:rsid w:val="0059697C"/>
    <w:rsid w:val="005A6A3D"/>
    <w:rsid w:val="005B4E35"/>
    <w:rsid w:val="005B6E01"/>
    <w:rsid w:val="005C0917"/>
    <w:rsid w:val="005C205D"/>
    <w:rsid w:val="005C38DA"/>
    <w:rsid w:val="005C75D3"/>
    <w:rsid w:val="005D1CCC"/>
    <w:rsid w:val="005E0BEC"/>
    <w:rsid w:val="005E318E"/>
    <w:rsid w:val="005E3D25"/>
    <w:rsid w:val="005E42AF"/>
    <w:rsid w:val="005F1922"/>
    <w:rsid w:val="005F2BB4"/>
    <w:rsid w:val="005F60FE"/>
    <w:rsid w:val="005F72E7"/>
    <w:rsid w:val="006008F8"/>
    <w:rsid w:val="00601180"/>
    <w:rsid w:val="00601CE7"/>
    <w:rsid w:val="00603E8C"/>
    <w:rsid w:val="00607F56"/>
    <w:rsid w:val="0061159F"/>
    <w:rsid w:val="006210BB"/>
    <w:rsid w:val="0062275D"/>
    <w:rsid w:val="0062731B"/>
    <w:rsid w:val="00630B1A"/>
    <w:rsid w:val="00632486"/>
    <w:rsid w:val="00634760"/>
    <w:rsid w:val="006347CB"/>
    <w:rsid w:val="00635FD7"/>
    <w:rsid w:val="00641FFE"/>
    <w:rsid w:val="0064353C"/>
    <w:rsid w:val="006472C3"/>
    <w:rsid w:val="00651C78"/>
    <w:rsid w:val="006522FC"/>
    <w:rsid w:val="006525E3"/>
    <w:rsid w:val="00652D88"/>
    <w:rsid w:val="006536C8"/>
    <w:rsid w:val="0065485E"/>
    <w:rsid w:val="006555F0"/>
    <w:rsid w:val="006670CC"/>
    <w:rsid w:val="006676C9"/>
    <w:rsid w:val="00674811"/>
    <w:rsid w:val="00675015"/>
    <w:rsid w:val="0068291A"/>
    <w:rsid w:val="00683BCE"/>
    <w:rsid w:val="00691981"/>
    <w:rsid w:val="00693864"/>
    <w:rsid w:val="006952A5"/>
    <w:rsid w:val="006A10F4"/>
    <w:rsid w:val="006A2DF0"/>
    <w:rsid w:val="006A371A"/>
    <w:rsid w:val="006A5D61"/>
    <w:rsid w:val="006B3697"/>
    <w:rsid w:val="006C1832"/>
    <w:rsid w:val="006C4DC7"/>
    <w:rsid w:val="006C6D51"/>
    <w:rsid w:val="006D035D"/>
    <w:rsid w:val="006D106C"/>
    <w:rsid w:val="006D18AE"/>
    <w:rsid w:val="006D18F6"/>
    <w:rsid w:val="006D1E3B"/>
    <w:rsid w:val="006D4100"/>
    <w:rsid w:val="006D65F1"/>
    <w:rsid w:val="006E2777"/>
    <w:rsid w:val="006E30C4"/>
    <w:rsid w:val="006F1F6D"/>
    <w:rsid w:val="006F2801"/>
    <w:rsid w:val="006F3B27"/>
    <w:rsid w:val="006F5037"/>
    <w:rsid w:val="00701887"/>
    <w:rsid w:val="00704150"/>
    <w:rsid w:val="0072224C"/>
    <w:rsid w:val="00724247"/>
    <w:rsid w:val="00736885"/>
    <w:rsid w:val="00737F10"/>
    <w:rsid w:val="0074392A"/>
    <w:rsid w:val="0074396C"/>
    <w:rsid w:val="00752F02"/>
    <w:rsid w:val="0075687D"/>
    <w:rsid w:val="00757277"/>
    <w:rsid w:val="0076060F"/>
    <w:rsid w:val="00762636"/>
    <w:rsid w:val="007711B6"/>
    <w:rsid w:val="00777A52"/>
    <w:rsid w:val="00783DE3"/>
    <w:rsid w:val="007842FC"/>
    <w:rsid w:val="0079383F"/>
    <w:rsid w:val="007974C3"/>
    <w:rsid w:val="007A6E02"/>
    <w:rsid w:val="007C1BFF"/>
    <w:rsid w:val="007C2B72"/>
    <w:rsid w:val="007D4283"/>
    <w:rsid w:val="007E31F1"/>
    <w:rsid w:val="007E3ABC"/>
    <w:rsid w:val="007E5C60"/>
    <w:rsid w:val="007E704E"/>
    <w:rsid w:val="007F121D"/>
    <w:rsid w:val="007F47BC"/>
    <w:rsid w:val="00801170"/>
    <w:rsid w:val="0080478E"/>
    <w:rsid w:val="00805178"/>
    <w:rsid w:val="00805F81"/>
    <w:rsid w:val="00807515"/>
    <w:rsid w:val="00810B8F"/>
    <w:rsid w:val="008116A1"/>
    <w:rsid w:val="00820579"/>
    <w:rsid w:val="00825878"/>
    <w:rsid w:val="00825C75"/>
    <w:rsid w:val="00826A61"/>
    <w:rsid w:val="00827C59"/>
    <w:rsid w:val="00830BCB"/>
    <w:rsid w:val="00836019"/>
    <w:rsid w:val="00840213"/>
    <w:rsid w:val="008430E7"/>
    <w:rsid w:val="00844E1E"/>
    <w:rsid w:val="00845DF9"/>
    <w:rsid w:val="0085034F"/>
    <w:rsid w:val="00850E16"/>
    <w:rsid w:val="008513C0"/>
    <w:rsid w:val="008519C1"/>
    <w:rsid w:val="00851DE9"/>
    <w:rsid w:val="00854592"/>
    <w:rsid w:val="00856157"/>
    <w:rsid w:val="0086351F"/>
    <w:rsid w:val="008647A0"/>
    <w:rsid w:val="0087034B"/>
    <w:rsid w:val="0087157E"/>
    <w:rsid w:val="00874DE5"/>
    <w:rsid w:val="00874FEC"/>
    <w:rsid w:val="008771D2"/>
    <w:rsid w:val="0088773F"/>
    <w:rsid w:val="00892202"/>
    <w:rsid w:val="00892489"/>
    <w:rsid w:val="008947ED"/>
    <w:rsid w:val="00896A1F"/>
    <w:rsid w:val="008B514E"/>
    <w:rsid w:val="008B5510"/>
    <w:rsid w:val="008C35C4"/>
    <w:rsid w:val="008C50D8"/>
    <w:rsid w:val="008C7594"/>
    <w:rsid w:val="008D2717"/>
    <w:rsid w:val="008D3A50"/>
    <w:rsid w:val="008D415C"/>
    <w:rsid w:val="008D686D"/>
    <w:rsid w:val="008D6EB3"/>
    <w:rsid w:val="008E2B3A"/>
    <w:rsid w:val="008E6369"/>
    <w:rsid w:val="008F05E5"/>
    <w:rsid w:val="008F42B2"/>
    <w:rsid w:val="008F4320"/>
    <w:rsid w:val="009053F6"/>
    <w:rsid w:val="0090561A"/>
    <w:rsid w:val="00906A04"/>
    <w:rsid w:val="00921ADC"/>
    <w:rsid w:val="009238B4"/>
    <w:rsid w:val="00923CBA"/>
    <w:rsid w:val="00927CF6"/>
    <w:rsid w:val="009305AF"/>
    <w:rsid w:val="009332A6"/>
    <w:rsid w:val="00940B06"/>
    <w:rsid w:val="00946666"/>
    <w:rsid w:val="00947890"/>
    <w:rsid w:val="00947BA6"/>
    <w:rsid w:val="00950CE8"/>
    <w:rsid w:val="009664D1"/>
    <w:rsid w:val="0097248D"/>
    <w:rsid w:val="00975A3B"/>
    <w:rsid w:val="00975A4A"/>
    <w:rsid w:val="00975FD8"/>
    <w:rsid w:val="009776B3"/>
    <w:rsid w:val="00980F84"/>
    <w:rsid w:val="00982CF3"/>
    <w:rsid w:val="00985C90"/>
    <w:rsid w:val="00994021"/>
    <w:rsid w:val="009A05D4"/>
    <w:rsid w:val="009A2160"/>
    <w:rsid w:val="009A63A9"/>
    <w:rsid w:val="009A6E5D"/>
    <w:rsid w:val="009A7B9E"/>
    <w:rsid w:val="009B29B1"/>
    <w:rsid w:val="009B3E06"/>
    <w:rsid w:val="009C432E"/>
    <w:rsid w:val="009D05A9"/>
    <w:rsid w:val="009D0A65"/>
    <w:rsid w:val="009D583B"/>
    <w:rsid w:val="009E16F4"/>
    <w:rsid w:val="009E51ED"/>
    <w:rsid w:val="009F048E"/>
    <w:rsid w:val="009F0B9D"/>
    <w:rsid w:val="009F5FCD"/>
    <w:rsid w:val="009F6551"/>
    <w:rsid w:val="009F749F"/>
    <w:rsid w:val="00A006D2"/>
    <w:rsid w:val="00A01AAD"/>
    <w:rsid w:val="00A1487A"/>
    <w:rsid w:val="00A151A8"/>
    <w:rsid w:val="00A154F7"/>
    <w:rsid w:val="00A16127"/>
    <w:rsid w:val="00A2013B"/>
    <w:rsid w:val="00A2553D"/>
    <w:rsid w:val="00A26AAF"/>
    <w:rsid w:val="00A34D2F"/>
    <w:rsid w:val="00A37EB6"/>
    <w:rsid w:val="00A405D7"/>
    <w:rsid w:val="00A42B1C"/>
    <w:rsid w:val="00A434F8"/>
    <w:rsid w:val="00A43CD2"/>
    <w:rsid w:val="00A456BB"/>
    <w:rsid w:val="00A502C1"/>
    <w:rsid w:val="00A62900"/>
    <w:rsid w:val="00A63A1E"/>
    <w:rsid w:val="00A71BB6"/>
    <w:rsid w:val="00A72879"/>
    <w:rsid w:val="00A777DA"/>
    <w:rsid w:val="00A82BF9"/>
    <w:rsid w:val="00A82F80"/>
    <w:rsid w:val="00A83152"/>
    <w:rsid w:val="00A860FE"/>
    <w:rsid w:val="00A93C9A"/>
    <w:rsid w:val="00AA054F"/>
    <w:rsid w:val="00AA4479"/>
    <w:rsid w:val="00AA6CFE"/>
    <w:rsid w:val="00AB2E20"/>
    <w:rsid w:val="00AB4DF8"/>
    <w:rsid w:val="00AB7CF0"/>
    <w:rsid w:val="00AC2167"/>
    <w:rsid w:val="00AC2A0B"/>
    <w:rsid w:val="00AD3F07"/>
    <w:rsid w:val="00AD3FCF"/>
    <w:rsid w:val="00AD6595"/>
    <w:rsid w:val="00AE2063"/>
    <w:rsid w:val="00AE29F0"/>
    <w:rsid w:val="00AE5BC3"/>
    <w:rsid w:val="00AE5D08"/>
    <w:rsid w:val="00AF0FE6"/>
    <w:rsid w:val="00AF1F18"/>
    <w:rsid w:val="00B052DB"/>
    <w:rsid w:val="00B058B5"/>
    <w:rsid w:val="00B1480D"/>
    <w:rsid w:val="00B16859"/>
    <w:rsid w:val="00B204CE"/>
    <w:rsid w:val="00B2443E"/>
    <w:rsid w:val="00B244E7"/>
    <w:rsid w:val="00B26C28"/>
    <w:rsid w:val="00B34B15"/>
    <w:rsid w:val="00B374B6"/>
    <w:rsid w:val="00B446FA"/>
    <w:rsid w:val="00B558B0"/>
    <w:rsid w:val="00B56031"/>
    <w:rsid w:val="00B63403"/>
    <w:rsid w:val="00B71B7A"/>
    <w:rsid w:val="00B74C16"/>
    <w:rsid w:val="00B75F33"/>
    <w:rsid w:val="00B801B1"/>
    <w:rsid w:val="00B81445"/>
    <w:rsid w:val="00B8268F"/>
    <w:rsid w:val="00B95084"/>
    <w:rsid w:val="00B961F6"/>
    <w:rsid w:val="00B96390"/>
    <w:rsid w:val="00BA2AED"/>
    <w:rsid w:val="00BA5A0B"/>
    <w:rsid w:val="00BA5EEE"/>
    <w:rsid w:val="00BA622E"/>
    <w:rsid w:val="00BA794F"/>
    <w:rsid w:val="00BB773E"/>
    <w:rsid w:val="00BC43AC"/>
    <w:rsid w:val="00BD0793"/>
    <w:rsid w:val="00BD6CE5"/>
    <w:rsid w:val="00BF4CA1"/>
    <w:rsid w:val="00BF6598"/>
    <w:rsid w:val="00C03CB8"/>
    <w:rsid w:val="00C04412"/>
    <w:rsid w:val="00C04C99"/>
    <w:rsid w:val="00C050F6"/>
    <w:rsid w:val="00C1008B"/>
    <w:rsid w:val="00C101AC"/>
    <w:rsid w:val="00C10721"/>
    <w:rsid w:val="00C123FC"/>
    <w:rsid w:val="00C1263B"/>
    <w:rsid w:val="00C15948"/>
    <w:rsid w:val="00C16BBC"/>
    <w:rsid w:val="00C173A5"/>
    <w:rsid w:val="00C17C6E"/>
    <w:rsid w:val="00C202AC"/>
    <w:rsid w:val="00C2239C"/>
    <w:rsid w:val="00C243E1"/>
    <w:rsid w:val="00C24F2A"/>
    <w:rsid w:val="00C265E4"/>
    <w:rsid w:val="00C46DA2"/>
    <w:rsid w:val="00C51A95"/>
    <w:rsid w:val="00C5514F"/>
    <w:rsid w:val="00C626C6"/>
    <w:rsid w:val="00C6300D"/>
    <w:rsid w:val="00C6412B"/>
    <w:rsid w:val="00C64E12"/>
    <w:rsid w:val="00C763B8"/>
    <w:rsid w:val="00C8302C"/>
    <w:rsid w:val="00C83B26"/>
    <w:rsid w:val="00C85898"/>
    <w:rsid w:val="00C85B2C"/>
    <w:rsid w:val="00C85BA0"/>
    <w:rsid w:val="00C86618"/>
    <w:rsid w:val="00C906BC"/>
    <w:rsid w:val="00C926A7"/>
    <w:rsid w:val="00C9522A"/>
    <w:rsid w:val="00CA0E00"/>
    <w:rsid w:val="00CA3F33"/>
    <w:rsid w:val="00CA5726"/>
    <w:rsid w:val="00CA5783"/>
    <w:rsid w:val="00CB68EE"/>
    <w:rsid w:val="00CB6DA1"/>
    <w:rsid w:val="00CB736A"/>
    <w:rsid w:val="00CB7840"/>
    <w:rsid w:val="00CC742D"/>
    <w:rsid w:val="00CD3055"/>
    <w:rsid w:val="00CD55BF"/>
    <w:rsid w:val="00CE2DEF"/>
    <w:rsid w:val="00CE442B"/>
    <w:rsid w:val="00CE4842"/>
    <w:rsid w:val="00CE4F31"/>
    <w:rsid w:val="00CE589C"/>
    <w:rsid w:val="00CE6FE5"/>
    <w:rsid w:val="00CF43C5"/>
    <w:rsid w:val="00CF6614"/>
    <w:rsid w:val="00D01452"/>
    <w:rsid w:val="00D02A0D"/>
    <w:rsid w:val="00D035D7"/>
    <w:rsid w:val="00D071BF"/>
    <w:rsid w:val="00D07B47"/>
    <w:rsid w:val="00D10269"/>
    <w:rsid w:val="00D10373"/>
    <w:rsid w:val="00D15832"/>
    <w:rsid w:val="00D22B6B"/>
    <w:rsid w:val="00D23CE9"/>
    <w:rsid w:val="00D24116"/>
    <w:rsid w:val="00D24517"/>
    <w:rsid w:val="00D25B57"/>
    <w:rsid w:val="00D30176"/>
    <w:rsid w:val="00D30E6E"/>
    <w:rsid w:val="00D333C2"/>
    <w:rsid w:val="00D437BA"/>
    <w:rsid w:val="00D44DE9"/>
    <w:rsid w:val="00D457E9"/>
    <w:rsid w:val="00D54760"/>
    <w:rsid w:val="00D700A0"/>
    <w:rsid w:val="00D70212"/>
    <w:rsid w:val="00D70E90"/>
    <w:rsid w:val="00D74FE2"/>
    <w:rsid w:val="00D818D5"/>
    <w:rsid w:val="00D82DFF"/>
    <w:rsid w:val="00D8673D"/>
    <w:rsid w:val="00D9071E"/>
    <w:rsid w:val="00D9168A"/>
    <w:rsid w:val="00D942F7"/>
    <w:rsid w:val="00D972C0"/>
    <w:rsid w:val="00DA12A0"/>
    <w:rsid w:val="00DA3E17"/>
    <w:rsid w:val="00DA5EA0"/>
    <w:rsid w:val="00DB0EB3"/>
    <w:rsid w:val="00DB1128"/>
    <w:rsid w:val="00DB2B94"/>
    <w:rsid w:val="00DB6DEA"/>
    <w:rsid w:val="00DB7B0D"/>
    <w:rsid w:val="00DC005C"/>
    <w:rsid w:val="00DC5033"/>
    <w:rsid w:val="00DC7FD8"/>
    <w:rsid w:val="00DD1BFA"/>
    <w:rsid w:val="00DD7A79"/>
    <w:rsid w:val="00DE0872"/>
    <w:rsid w:val="00DE166E"/>
    <w:rsid w:val="00DE2F04"/>
    <w:rsid w:val="00DF4193"/>
    <w:rsid w:val="00DF4800"/>
    <w:rsid w:val="00E02EB0"/>
    <w:rsid w:val="00E06155"/>
    <w:rsid w:val="00E13A68"/>
    <w:rsid w:val="00E219D8"/>
    <w:rsid w:val="00E21C9E"/>
    <w:rsid w:val="00E22DF8"/>
    <w:rsid w:val="00E4005D"/>
    <w:rsid w:val="00E40B9F"/>
    <w:rsid w:val="00E418EA"/>
    <w:rsid w:val="00E43744"/>
    <w:rsid w:val="00E503B0"/>
    <w:rsid w:val="00E50AA5"/>
    <w:rsid w:val="00E5338E"/>
    <w:rsid w:val="00E6095A"/>
    <w:rsid w:val="00E709DE"/>
    <w:rsid w:val="00E71223"/>
    <w:rsid w:val="00E736EC"/>
    <w:rsid w:val="00E75B39"/>
    <w:rsid w:val="00E81530"/>
    <w:rsid w:val="00E81BE8"/>
    <w:rsid w:val="00E87966"/>
    <w:rsid w:val="00E879E3"/>
    <w:rsid w:val="00E95CB0"/>
    <w:rsid w:val="00EA4AC7"/>
    <w:rsid w:val="00EA5BD5"/>
    <w:rsid w:val="00EA78FF"/>
    <w:rsid w:val="00EB0D4E"/>
    <w:rsid w:val="00EB445E"/>
    <w:rsid w:val="00EB6164"/>
    <w:rsid w:val="00EC16C6"/>
    <w:rsid w:val="00EC366C"/>
    <w:rsid w:val="00EC4432"/>
    <w:rsid w:val="00EC7D88"/>
    <w:rsid w:val="00ED40F3"/>
    <w:rsid w:val="00ED63B9"/>
    <w:rsid w:val="00EF68E4"/>
    <w:rsid w:val="00F03934"/>
    <w:rsid w:val="00F11726"/>
    <w:rsid w:val="00F11BB0"/>
    <w:rsid w:val="00F12787"/>
    <w:rsid w:val="00F14542"/>
    <w:rsid w:val="00F1703F"/>
    <w:rsid w:val="00F17345"/>
    <w:rsid w:val="00F1735E"/>
    <w:rsid w:val="00F25943"/>
    <w:rsid w:val="00F2673C"/>
    <w:rsid w:val="00F4265D"/>
    <w:rsid w:val="00F45255"/>
    <w:rsid w:val="00F52055"/>
    <w:rsid w:val="00F61ABE"/>
    <w:rsid w:val="00F63946"/>
    <w:rsid w:val="00F640D2"/>
    <w:rsid w:val="00F71074"/>
    <w:rsid w:val="00F71E7E"/>
    <w:rsid w:val="00F82249"/>
    <w:rsid w:val="00F843CC"/>
    <w:rsid w:val="00F857F0"/>
    <w:rsid w:val="00F8777D"/>
    <w:rsid w:val="00F87A7A"/>
    <w:rsid w:val="00F90368"/>
    <w:rsid w:val="00F950F9"/>
    <w:rsid w:val="00F95D0E"/>
    <w:rsid w:val="00F97620"/>
    <w:rsid w:val="00FA7B3D"/>
    <w:rsid w:val="00FB6C1B"/>
    <w:rsid w:val="00FC033B"/>
    <w:rsid w:val="00FC0759"/>
    <w:rsid w:val="00FC1F62"/>
    <w:rsid w:val="00FC4517"/>
    <w:rsid w:val="00FC6750"/>
    <w:rsid w:val="00FD424F"/>
    <w:rsid w:val="00FD6501"/>
    <w:rsid w:val="00FD75C8"/>
    <w:rsid w:val="00FE22E4"/>
    <w:rsid w:val="00FE2EFF"/>
    <w:rsid w:val="00FE4130"/>
    <w:rsid w:val="00FE440B"/>
    <w:rsid w:val="00FE4D1D"/>
    <w:rsid w:val="00FE5AD4"/>
    <w:rsid w:val="00FE7133"/>
    <w:rsid w:val="00FF17B1"/>
    <w:rsid w:val="00FF26C9"/>
    <w:rsid w:val="00FF7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13D6B"/>
  <w15:chartTrackingRefBased/>
  <w15:docId w15:val="{1893969A-FC69-4E43-BF16-6D314192C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A65"/>
    <w:rPr>
      <w:rFonts w:cs="Traditional Arabic"/>
      <w:noProof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D0A65"/>
    <w:pPr>
      <w:keepNext/>
      <w:bidi/>
      <w:jc w:val="both"/>
      <w:outlineLvl w:val="0"/>
    </w:pPr>
    <w:rPr>
      <w:rFonts w:cs="Nazanin"/>
      <w:b/>
      <w:bCs/>
      <w:sz w:val="16"/>
      <w:szCs w:val="1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D0A65"/>
    <w:pPr>
      <w:keepNext/>
      <w:bidi/>
      <w:jc w:val="center"/>
      <w:outlineLvl w:val="1"/>
    </w:pPr>
    <w:rPr>
      <w:rFonts w:cs="Mitra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D0A65"/>
    <w:pPr>
      <w:keepNext/>
      <w:bidi/>
      <w:jc w:val="both"/>
      <w:outlineLvl w:val="2"/>
    </w:pPr>
    <w:rPr>
      <w:rFonts w:cs="Nazanin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D0A65"/>
    <w:pPr>
      <w:keepNext/>
      <w:bidi/>
      <w:outlineLvl w:val="3"/>
    </w:pPr>
    <w:rPr>
      <w:rFonts w:cs="Nazanin"/>
      <w:b/>
      <w:b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317F6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noProof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mbria" w:eastAsia="Times New Roman" w:hAnsi="Cambria" w:cs="Times New Roman"/>
      <w:b/>
      <w:bCs/>
      <w:i/>
      <w:iCs/>
      <w:noProof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noProof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Arial"/>
      <w:b/>
      <w:bCs/>
      <w:noProof/>
      <w:sz w:val="28"/>
      <w:szCs w:val="28"/>
    </w:rPr>
  </w:style>
  <w:style w:type="character" w:customStyle="1" w:styleId="Heading9Char">
    <w:name w:val="Heading 9 Char"/>
    <w:link w:val="Heading9"/>
    <w:uiPriority w:val="9"/>
    <w:semiHidden/>
    <w:locked/>
    <w:rPr>
      <w:rFonts w:ascii="Cambria" w:eastAsia="Times New Roman" w:hAnsi="Cambria" w:cs="Times New Roman"/>
      <w:noProof/>
    </w:rPr>
  </w:style>
  <w:style w:type="paragraph" w:styleId="Title">
    <w:name w:val="Title"/>
    <w:basedOn w:val="Normal"/>
    <w:link w:val="TitleChar"/>
    <w:uiPriority w:val="99"/>
    <w:qFormat/>
    <w:rsid w:val="009D0A65"/>
    <w:pPr>
      <w:bidi/>
      <w:jc w:val="center"/>
    </w:pPr>
    <w:rPr>
      <w:rFonts w:cs="Mitra"/>
      <w:b/>
      <w:bCs/>
      <w:sz w:val="36"/>
      <w:szCs w:val="36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noProof/>
      <w:kern w:val="28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rsid w:val="009D0A65"/>
  </w:style>
  <w:style w:type="character" w:customStyle="1" w:styleId="FootnoteTextChar">
    <w:name w:val="Footnote Text Char"/>
    <w:link w:val="FootnoteText"/>
    <w:uiPriority w:val="99"/>
    <w:semiHidden/>
    <w:locked/>
    <w:rPr>
      <w:rFonts w:cs="Traditional Arabic"/>
      <w:noProof/>
      <w:sz w:val="20"/>
      <w:szCs w:val="20"/>
      <w:lang w:bidi="ar-SA"/>
    </w:rPr>
  </w:style>
  <w:style w:type="character" w:styleId="FootnoteReference">
    <w:name w:val="footnote reference"/>
    <w:uiPriority w:val="99"/>
    <w:semiHidden/>
    <w:rsid w:val="009D0A65"/>
    <w:rPr>
      <w:rFonts w:cs="Times New Roman"/>
      <w:vertAlign w:val="superscript"/>
    </w:rPr>
  </w:style>
  <w:style w:type="character" w:styleId="Hyperlink">
    <w:name w:val="Hyperlink"/>
    <w:uiPriority w:val="99"/>
    <w:rsid w:val="009D0A65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9D0A65"/>
    <w:pPr>
      <w:bidi/>
      <w:jc w:val="both"/>
    </w:pPr>
    <w:rPr>
      <w:rFonts w:cs="Nazani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Pr>
      <w:rFonts w:cs="Traditional Arabic"/>
      <w:noProof/>
      <w:sz w:val="20"/>
      <w:szCs w:val="20"/>
      <w:lang w:bidi="ar-SA"/>
    </w:rPr>
  </w:style>
  <w:style w:type="paragraph" w:styleId="BodyText2">
    <w:name w:val="Body Text 2"/>
    <w:basedOn w:val="Normal"/>
    <w:link w:val="BodyText2Char"/>
    <w:uiPriority w:val="99"/>
    <w:rsid w:val="009D0A65"/>
    <w:pPr>
      <w:bidi/>
      <w:jc w:val="center"/>
    </w:pPr>
    <w:rPr>
      <w:rFonts w:cs="Nazanin"/>
      <w:b/>
      <w:bCs/>
      <w:sz w:val="14"/>
      <w:szCs w:val="14"/>
    </w:rPr>
  </w:style>
  <w:style w:type="character" w:customStyle="1" w:styleId="BodyText2Char">
    <w:name w:val="Body Text 2 Char"/>
    <w:link w:val="BodyText2"/>
    <w:uiPriority w:val="99"/>
    <w:semiHidden/>
    <w:locked/>
    <w:rPr>
      <w:rFonts w:cs="Traditional Arabic"/>
      <w:noProof/>
      <w:sz w:val="20"/>
      <w:szCs w:val="20"/>
      <w:lang w:bidi="ar-SA"/>
    </w:rPr>
  </w:style>
  <w:style w:type="paragraph" w:styleId="BodyTextIndent">
    <w:name w:val="Body Text Indent"/>
    <w:basedOn w:val="Normal"/>
    <w:link w:val="BodyTextIndentChar"/>
    <w:uiPriority w:val="99"/>
    <w:rsid w:val="009D0A65"/>
    <w:pPr>
      <w:bidi/>
      <w:ind w:firstLine="440"/>
      <w:jc w:val="both"/>
    </w:pPr>
    <w:rPr>
      <w:rFonts w:cs="Nazanin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semiHidden/>
    <w:locked/>
    <w:rPr>
      <w:rFonts w:cs="Traditional Arabic"/>
      <w:noProof/>
      <w:sz w:val="20"/>
      <w:szCs w:val="20"/>
      <w:lang w:bidi="ar-SA"/>
    </w:rPr>
  </w:style>
  <w:style w:type="paragraph" w:styleId="Header">
    <w:name w:val="header"/>
    <w:basedOn w:val="Normal"/>
    <w:link w:val="HeaderChar"/>
    <w:uiPriority w:val="99"/>
    <w:rsid w:val="009D0A65"/>
    <w:pPr>
      <w:tabs>
        <w:tab w:val="center" w:pos="4153"/>
        <w:tab w:val="right" w:pos="8306"/>
      </w:tabs>
      <w:bidi/>
    </w:pPr>
    <w:rPr>
      <w:rFonts w:cs="Lotus"/>
      <w:noProof w:val="0"/>
      <w:sz w:val="18"/>
    </w:rPr>
  </w:style>
  <w:style w:type="character" w:customStyle="1" w:styleId="HeaderChar">
    <w:name w:val="Header Char"/>
    <w:link w:val="Header"/>
    <w:uiPriority w:val="99"/>
    <w:semiHidden/>
    <w:locked/>
    <w:rPr>
      <w:rFonts w:cs="Traditional Arabic"/>
      <w:noProof/>
      <w:sz w:val="20"/>
      <w:szCs w:val="20"/>
      <w:lang w:bidi="ar-SA"/>
    </w:rPr>
  </w:style>
  <w:style w:type="paragraph" w:styleId="BodyText3">
    <w:name w:val="Body Text 3"/>
    <w:basedOn w:val="Normal"/>
    <w:link w:val="BodyText3Char"/>
    <w:uiPriority w:val="99"/>
    <w:rsid w:val="009D0A65"/>
    <w:pPr>
      <w:bidi/>
      <w:jc w:val="both"/>
    </w:pPr>
  </w:style>
  <w:style w:type="character" w:customStyle="1" w:styleId="BodyText3Char">
    <w:name w:val="Body Text 3 Char"/>
    <w:link w:val="BodyText3"/>
    <w:uiPriority w:val="99"/>
    <w:semiHidden/>
    <w:locked/>
    <w:rPr>
      <w:rFonts w:cs="Traditional Arabic"/>
      <w:noProof/>
      <w:sz w:val="16"/>
      <w:szCs w:val="16"/>
      <w:lang w:bidi="ar-SA"/>
    </w:rPr>
  </w:style>
  <w:style w:type="paragraph" w:customStyle="1" w:styleId="a">
    <w:name w:val="متن"/>
    <w:basedOn w:val="Normal"/>
    <w:uiPriority w:val="99"/>
    <w:rsid w:val="00317F6E"/>
    <w:pPr>
      <w:widowControl w:val="0"/>
      <w:bidi/>
      <w:ind w:firstLine="284"/>
      <w:jc w:val="lowKashida"/>
    </w:pPr>
    <w:rPr>
      <w:rFonts w:cs="Lotus"/>
      <w:noProof w:val="0"/>
      <w:sz w:val="28"/>
      <w:szCs w:val="28"/>
    </w:rPr>
  </w:style>
  <w:style w:type="paragraph" w:styleId="Footer">
    <w:name w:val="footer"/>
    <w:basedOn w:val="Normal"/>
    <w:link w:val="FooterChar"/>
    <w:uiPriority w:val="99"/>
    <w:rsid w:val="00A26AA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raditional Arabic"/>
      <w:noProof/>
      <w:sz w:val="20"/>
      <w:szCs w:val="20"/>
      <w:lang w:bidi="ar-SA"/>
    </w:rPr>
  </w:style>
  <w:style w:type="paragraph" w:customStyle="1" w:styleId="Titletext">
    <w:name w:val="Title_text"/>
    <w:basedOn w:val="Normal"/>
    <w:uiPriority w:val="99"/>
    <w:rsid w:val="00540284"/>
    <w:pPr>
      <w:jc w:val="center"/>
    </w:pPr>
    <w:rPr>
      <w:rFonts w:ascii="Arial" w:hAnsi="Arial" w:cs="Times New Roman"/>
      <w:b/>
      <w:noProof w:val="0"/>
      <w:sz w:val="36"/>
      <w:lang w:val="en-GB"/>
    </w:rPr>
  </w:style>
  <w:style w:type="paragraph" w:customStyle="1" w:styleId="author">
    <w:name w:val="author"/>
    <w:basedOn w:val="Normal"/>
    <w:uiPriority w:val="99"/>
    <w:rsid w:val="00540284"/>
    <w:pPr>
      <w:jc w:val="center"/>
    </w:pPr>
    <w:rPr>
      <w:rFonts w:eastAsia="MS Mincho" w:cs="Times New Roman"/>
      <w:b/>
      <w:noProof w:val="0"/>
      <w:sz w:val="28"/>
      <w:szCs w:val="24"/>
    </w:rPr>
  </w:style>
  <w:style w:type="paragraph" w:customStyle="1" w:styleId="address">
    <w:name w:val="address"/>
    <w:basedOn w:val="Normal"/>
    <w:uiPriority w:val="99"/>
    <w:rsid w:val="00540284"/>
    <w:pPr>
      <w:jc w:val="center"/>
    </w:pPr>
    <w:rPr>
      <w:rFonts w:eastAsia="MS Mincho" w:cs="Times New Roman"/>
      <w:b/>
      <w:noProof w:val="0"/>
      <w:szCs w:val="24"/>
    </w:rPr>
  </w:style>
  <w:style w:type="table" w:styleId="TableGrid">
    <w:name w:val="Table Grid"/>
    <w:basedOn w:val="TableNormal"/>
    <w:uiPriority w:val="99"/>
    <w:rsid w:val="00AF0FE6"/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3E25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3E25D5"/>
    <w:rPr>
      <w:rFonts w:ascii="Tahoma" w:hAnsi="Tahoma" w:cs="Tahoma"/>
      <w:noProof/>
      <w:sz w:val="16"/>
      <w:szCs w:val="16"/>
    </w:rPr>
  </w:style>
  <w:style w:type="paragraph" w:customStyle="1" w:styleId="Topspaceforeditor">
    <w:name w:val="Top space for editor"/>
    <w:basedOn w:val="Normal"/>
    <w:uiPriority w:val="99"/>
    <w:rsid w:val="00C123FC"/>
    <w:pPr>
      <w:widowControl w:val="0"/>
      <w:jc w:val="right"/>
    </w:pPr>
    <w:rPr>
      <w:rFonts w:eastAsia="SimSun" w:cs="Times New Roman"/>
      <w:b/>
      <w:bCs/>
      <w:noProof w:val="0"/>
      <w:sz w:val="21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5621E5"/>
    <w:pPr>
      <w:spacing w:before="100" w:beforeAutospacing="1" w:after="100" w:afterAutospacing="1"/>
    </w:pPr>
    <w:rPr>
      <w:rFonts w:cs="Times New Roman"/>
      <w:noProof w:val="0"/>
      <w:sz w:val="24"/>
      <w:szCs w:val="24"/>
      <w:lang w:val="cs-CZ" w:eastAsia="cs-CZ"/>
    </w:rPr>
  </w:style>
  <w:style w:type="character" w:styleId="Emphasis">
    <w:name w:val="Emphasis"/>
    <w:uiPriority w:val="20"/>
    <w:qFormat/>
    <w:locked/>
    <w:rsid w:val="005621E5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DB11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0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561701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15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078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823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2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96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gmemsis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1F9481-6300-4C48-828E-90AFBE493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74</Words>
  <Characters>160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Guidelines for Full Papers</vt:lpstr>
      <vt:lpstr>Guidelines for Full Papers</vt:lpstr>
    </vt:vector>
  </TitlesOfParts>
  <Company>Tehran Ploy Technic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Full Papers</dc:title>
  <dc:subject>Guidelines for Full Papers Submitted to IIEC 2004 for publication</dc:subject>
  <dc:creator>IIEC-2004</dc:creator>
  <cp:keywords/>
  <dc:description/>
  <cp:lastModifiedBy>Chong Tzyy Haur (Assoc Prof)</cp:lastModifiedBy>
  <cp:revision>27</cp:revision>
  <cp:lastPrinted>2010-05-29T07:19:00Z</cp:lastPrinted>
  <dcterms:created xsi:type="dcterms:W3CDTF">2024-06-28T02:15:00Z</dcterms:created>
  <dcterms:modified xsi:type="dcterms:W3CDTF">2025-06-25T11:28:00Z</dcterms:modified>
</cp:coreProperties>
</file>